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1E7871" w14:textId="77777777" w:rsidR="00633BF9" w:rsidRPr="00633BF9" w:rsidRDefault="00633BF9" w:rsidP="00633BF9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l-GR"/>
        </w:rPr>
      </w:pPr>
      <w:r w:rsidRPr="00633BF9">
        <w:rPr>
          <w:rFonts w:ascii="Times New Roman" w:eastAsia="Times New Roman" w:hAnsi="Times New Roman" w:cs="Times New Roman"/>
          <w:b/>
          <w:bCs/>
          <w:sz w:val="27"/>
          <w:szCs w:val="27"/>
          <w:lang w:val="el-GR"/>
        </w:rPr>
        <w:t>Σωτηρία Στεφανίδου</w:t>
      </w:r>
    </w:p>
    <w:p w14:paraId="47FF77E5" w14:textId="7F484393" w:rsidR="00633BF9" w:rsidRPr="00633BF9" w:rsidRDefault="00633BF9" w:rsidP="00633BF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2E5777"/>
          <w:sz w:val="24"/>
          <w:szCs w:val="24"/>
          <w:lang w:val="el-GR"/>
        </w:rPr>
      </w:pPr>
      <w:r w:rsidRPr="00633BF9">
        <w:rPr>
          <w:rFonts w:ascii="Times New Roman" w:eastAsia="Times New Roman" w:hAnsi="Times New Roman" w:cs="Times New Roman"/>
          <w:b/>
          <w:bCs/>
          <w:color w:val="2E5777"/>
          <w:sz w:val="24"/>
          <w:szCs w:val="24"/>
          <w:lang w:val="el-GR"/>
        </w:rPr>
        <w:t>ΣΥΝΤΟΜΟ ΒΙΟΓΡΑΦΙΚΟ ΣΗΜΕΙΩΜΑ</w:t>
      </w:r>
      <w:r w:rsidR="003B0B82">
        <w:rPr>
          <w:rFonts w:ascii="Times New Roman" w:eastAsia="Times New Roman" w:hAnsi="Times New Roman" w:cs="Times New Roman"/>
          <w:b/>
          <w:bCs/>
          <w:color w:val="2E5777"/>
          <w:sz w:val="24"/>
          <w:szCs w:val="24"/>
          <w:lang w:val="el-GR"/>
        </w:rPr>
        <w:t xml:space="preserve"> (01.2023)</w:t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05"/>
        <w:gridCol w:w="6735"/>
      </w:tblGrid>
      <w:tr w:rsidR="00633BF9" w:rsidRPr="00633BF9" w14:paraId="218A545D" w14:textId="77777777" w:rsidTr="00F643D1">
        <w:trPr>
          <w:tblCellSpacing w:w="15" w:type="dxa"/>
        </w:trPr>
        <w:tc>
          <w:tcPr>
            <w:tcW w:w="1076" w:type="pct"/>
            <w:vAlign w:val="center"/>
            <w:hideMark/>
          </w:tcPr>
          <w:p w14:paraId="646CF052" w14:textId="21C3F14E" w:rsidR="00633BF9" w:rsidRPr="00633BF9" w:rsidRDefault="00633BF9" w:rsidP="0063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750CF9CD" wp14:editId="265D3F75">
                  <wp:extent cx="1160318" cy="1559833"/>
                  <wp:effectExtent l="0" t="0" r="1905" b="2540"/>
                  <wp:docPr id="2" name="Εικόνα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Εικόνα 2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71913" cy="15754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  <w:hideMark/>
          </w:tcPr>
          <w:p w14:paraId="424C6E4E" w14:textId="6F8034F1" w:rsidR="00633BF9" w:rsidRPr="00633BF9" w:rsidRDefault="00633BF9" w:rsidP="00633BF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l-GR"/>
              </w:rPr>
            </w:pPr>
            <w:r w:rsidRPr="00633BF9">
              <w:rPr>
                <w:rFonts w:ascii="Times New Roman" w:eastAsia="Times New Roman" w:hAnsi="Times New Roman" w:cs="Times New Roman"/>
                <w:sz w:val="24"/>
                <w:szCs w:val="24"/>
                <w:lang w:val="el-GR"/>
              </w:rPr>
              <w:t>Δρ. Πολιτικός Μηχανικός ΑΠΘ</w:t>
            </w:r>
            <w:r w:rsidRPr="00633BF9">
              <w:rPr>
                <w:rFonts w:ascii="Times New Roman" w:eastAsia="Times New Roman" w:hAnsi="Times New Roman" w:cs="Times New Roman"/>
                <w:sz w:val="24"/>
                <w:szCs w:val="24"/>
                <w:lang w:val="el-GR"/>
              </w:rPr>
              <w:br/>
              <w:t xml:space="preserve">Ερευνήτρια,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l-GR"/>
              </w:rPr>
              <w:t>Δομοστατικός Μηχανικός</w:t>
            </w:r>
            <w:r w:rsidRPr="00633BF9">
              <w:rPr>
                <w:rFonts w:ascii="Times New Roman" w:eastAsia="Times New Roman" w:hAnsi="Times New Roman" w:cs="Times New Roman"/>
                <w:sz w:val="24"/>
                <w:szCs w:val="24"/>
                <w:lang w:val="el-GR"/>
              </w:rPr>
              <w:br/>
            </w:r>
            <w:r w:rsidRPr="00633BF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</w:t>
            </w:r>
            <w:r w:rsidRPr="00633BF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l-GR"/>
              </w:rPr>
              <w:t>-</w:t>
            </w:r>
            <w:r w:rsidRPr="00633BF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il</w:t>
            </w:r>
            <w:r w:rsidRPr="00633BF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l-GR"/>
              </w:rPr>
              <w:t>:</w:t>
            </w:r>
            <w:r w:rsidRPr="00633BF9">
              <w:rPr>
                <w:rFonts w:ascii="Times New Roman" w:eastAsia="Times New Roman" w:hAnsi="Times New Roman" w:cs="Times New Roman"/>
                <w:sz w:val="24"/>
                <w:szCs w:val="24"/>
                <w:lang w:val="el-GR"/>
              </w:rPr>
              <w:t xml:space="preserve"> </w:t>
            </w:r>
            <w:hyperlink r:id="rId6" w:history="1">
              <w:r w:rsidRPr="00633BF9">
                <w:rPr>
                  <w:rStyle w:val="-"/>
                  <w:rFonts w:ascii="Times New Roman" w:eastAsia="Times New Roman" w:hAnsi="Times New Roman" w:cs="Times New Roman"/>
                  <w:sz w:val="24"/>
                  <w:szCs w:val="24"/>
                </w:rPr>
                <w:t>sotiria</w:t>
              </w:r>
              <w:r w:rsidRPr="00633BF9">
                <w:rPr>
                  <w:rStyle w:val="-"/>
                  <w:rFonts w:ascii="Times New Roman" w:eastAsia="Times New Roman" w:hAnsi="Times New Roman" w:cs="Times New Roman"/>
                  <w:sz w:val="24"/>
                  <w:szCs w:val="24"/>
                  <w:lang w:val="el-GR"/>
                </w:rPr>
                <w:t>.</w:t>
              </w:r>
              <w:r w:rsidRPr="00633BF9">
                <w:rPr>
                  <w:rStyle w:val="-"/>
                  <w:rFonts w:ascii="Times New Roman" w:eastAsia="Times New Roman" w:hAnsi="Times New Roman" w:cs="Times New Roman"/>
                  <w:sz w:val="24"/>
                  <w:szCs w:val="24"/>
                </w:rPr>
                <w:t>stefanidou</w:t>
              </w:r>
              <w:r w:rsidRPr="00633BF9">
                <w:rPr>
                  <w:rStyle w:val="-"/>
                  <w:rFonts w:ascii="Times New Roman" w:eastAsia="Times New Roman" w:hAnsi="Times New Roman" w:cs="Times New Roman"/>
                  <w:sz w:val="24"/>
                  <w:szCs w:val="24"/>
                  <w:lang w:val="el-GR"/>
                </w:rPr>
                <w:t>@</w:t>
              </w:r>
              <w:r w:rsidRPr="00633BF9">
                <w:rPr>
                  <w:rStyle w:val="-"/>
                  <w:rFonts w:ascii="Times New Roman" w:eastAsia="Times New Roman" w:hAnsi="Times New Roman" w:cs="Times New Roman"/>
                  <w:sz w:val="24"/>
                  <w:szCs w:val="24"/>
                </w:rPr>
                <w:t>gmail</w:t>
              </w:r>
              <w:r w:rsidRPr="00633BF9">
                <w:rPr>
                  <w:rStyle w:val="-"/>
                  <w:rFonts w:ascii="Times New Roman" w:eastAsia="Times New Roman" w:hAnsi="Times New Roman" w:cs="Times New Roman"/>
                  <w:sz w:val="24"/>
                  <w:szCs w:val="24"/>
                  <w:lang w:val="el-GR"/>
                </w:rPr>
                <w:t>.</w:t>
              </w:r>
              <w:r w:rsidRPr="00633BF9">
                <w:rPr>
                  <w:rStyle w:val="-"/>
                  <w:rFonts w:ascii="Times New Roman" w:eastAsia="Times New Roman" w:hAnsi="Times New Roman" w:cs="Times New Roman"/>
                  <w:sz w:val="24"/>
                  <w:szCs w:val="24"/>
                </w:rPr>
                <w:t>com</w:t>
              </w:r>
            </w:hyperlink>
          </w:p>
          <w:p w14:paraId="38EC5CE1" w14:textId="563B2DB4" w:rsidR="00236C13" w:rsidRPr="00236C13" w:rsidRDefault="00236C13" w:rsidP="00633BF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l-GR"/>
              </w:rPr>
              <w:t>Έγγαμη</w:t>
            </w:r>
            <w:r w:rsidRPr="00236C1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l-GR"/>
              </w:rPr>
              <w:t>μητέρα</w:t>
            </w:r>
            <w:r w:rsidRPr="00236C1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3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l-GR"/>
              </w:rPr>
              <w:t>παιδιών</w:t>
            </w:r>
          </w:p>
          <w:p w14:paraId="09306B20" w14:textId="248C6430" w:rsidR="00633BF9" w:rsidRPr="00633BF9" w:rsidRDefault="00633BF9" w:rsidP="00633BF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33BF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edia</w:t>
            </w:r>
            <w:r w:rsidRPr="00633BF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  <w:hyperlink r:id="rId7" w:tgtFrame="_blank" w:history="1">
              <w:r w:rsidRPr="00633BF9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ResearchGate</w:t>
              </w:r>
            </w:hyperlink>
            <w:r w:rsidRPr="00633BF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hyperlink r:id="rId8" w:tgtFrame="_blank" w:history="1">
              <w:r w:rsidRPr="00633BF9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Orcid</w:t>
              </w:r>
            </w:hyperlink>
            <w:r w:rsidRPr="00633BF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hyperlink r:id="rId9" w:tgtFrame="_blank" w:history="1">
              <w:r w:rsidRPr="00633BF9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Google Scholar</w:t>
              </w:r>
            </w:hyperlink>
            <w:r w:rsidRPr="00633BF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hyperlink r:id="rId10" w:history="1">
              <w:r w:rsidRPr="00633BF9">
                <w:rPr>
                  <w:rStyle w:val="-"/>
                  <w:rFonts w:ascii="Times New Roman" w:eastAsia="Times New Roman" w:hAnsi="Times New Roman" w:cs="Times New Roman"/>
                  <w:sz w:val="24"/>
                  <w:szCs w:val="24"/>
                </w:rPr>
                <w:t>LinkedIn</w:t>
              </w:r>
            </w:hyperlink>
          </w:p>
        </w:tc>
      </w:tr>
    </w:tbl>
    <w:p w14:paraId="0A95DB81" w14:textId="77777777" w:rsidR="00633BF9" w:rsidRPr="00633BF9" w:rsidRDefault="00633BF9" w:rsidP="00633BF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2E5777"/>
          <w:sz w:val="24"/>
          <w:szCs w:val="24"/>
        </w:rPr>
      </w:pPr>
      <w:r w:rsidRPr="00633BF9">
        <w:rPr>
          <w:rFonts w:ascii="Times New Roman" w:eastAsia="Times New Roman" w:hAnsi="Times New Roman" w:cs="Times New Roman"/>
          <w:b/>
          <w:bCs/>
          <w:color w:val="2E5777"/>
          <w:sz w:val="24"/>
          <w:szCs w:val="24"/>
        </w:rPr>
        <w:t>Εκπαίδευση</w:t>
      </w:r>
    </w:p>
    <w:p w14:paraId="3212A7C0" w14:textId="77777777" w:rsidR="00633BF9" w:rsidRPr="00633BF9" w:rsidRDefault="00633BF9" w:rsidP="00633BF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l-GR"/>
        </w:rPr>
      </w:pPr>
      <w:r w:rsidRPr="00633BF9">
        <w:rPr>
          <w:rFonts w:ascii="Times New Roman" w:eastAsia="Times New Roman" w:hAnsi="Times New Roman" w:cs="Times New Roman"/>
          <w:b/>
          <w:bCs/>
          <w:sz w:val="24"/>
          <w:szCs w:val="24"/>
          <w:lang w:val="el-GR"/>
        </w:rPr>
        <w:t>Πτυχίο Πολιτικού Μηχανικού</w:t>
      </w:r>
      <w:r w:rsidRPr="00633BF9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, Αριστοτέλειο Πανεπιστήμιο Θεσσαλονίκης (ΑΠΘ) (2006) </w:t>
      </w:r>
    </w:p>
    <w:p w14:paraId="10BA39F5" w14:textId="77777777" w:rsidR="00633BF9" w:rsidRPr="00633BF9" w:rsidRDefault="00633BF9" w:rsidP="00633BF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l-GR"/>
        </w:rPr>
      </w:pPr>
      <w:r w:rsidRPr="00633BF9">
        <w:rPr>
          <w:rFonts w:ascii="Times New Roman" w:eastAsia="Times New Roman" w:hAnsi="Times New Roman" w:cs="Times New Roman"/>
          <w:b/>
          <w:bCs/>
          <w:sz w:val="24"/>
          <w:szCs w:val="24"/>
          <w:lang w:val="el-GR"/>
        </w:rPr>
        <w:t>Μεταπτυχιακό Δίπλωμα,</w:t>
      </w:r>
      <w:r w:rsidRPr="00633BF9">
        <w:rPr>
          <w:rFonts w:ascii="Times New Roman" w:eastAsia="Times New Roman" w:hAnsi="Times New Roman" w:cs="Times New Roman"/>
          <w:b/>
          <w:bCs/>
          <w:sz w:val="24"/>
          <w:szCs w:val="24"/>
        </w:rPr>
        <w:t>MSc</w:t>
      </w:r>
      <w:r w:rsidRPr="00633BF9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, Αντισεισμικός Σχεδιασμός Τεχνικών Έργων (ΑΣΤΕ) ΑΠΘ (2007) </w:t>
      </w:r>
    </w:p>
    <w:p w14:paraId="534E313D" w14:textId="77777777" w:rsidR="00633BF9" w:rsidRPr="00633BF9" w:rsidRDefault="00633BF9" w:rsidP="00633BF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l-GR"/>
        </w:rPr>
      </w:pPr>
      <w:r w:rsidRPr="00633BF9">
        <w:rPr>
          <w:rFonts w:ascii="Times New Roman" w:eastAsia="Times New Roman" w:hAnsi="Times New Roman" w:cs="Times New Roman"/>
          <w:b/>
          <w:bCs/>
          <w:sz w:val="24"/>
          <w:szCs w:val="24"/>
          <w:lang w:val="el-GR"/>
        </w:rPr>
        <w:t>Μεταπτυχιακό Δίπλωμα,</w:t>
      </w:r>
      <w:r w:rsidRPr="00633BF9">
        <w:rPr>
          <w:rFonts w:ascii="Times New Roman" w:eastAsia="Times New Roman" w:hAnsi="Times New Roman" w:cs="Times New Roman"/>
          <w:b/>
          <w:bCs/>
          <w:sz w:val="24"/>
          <w:szCs w:val="24"/>
        </w:rPr>
        <w:t>MSc</w:t>
      </w:r>
      <w:r w:rsidRPr="00633BF9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, Φυσικά Καταστροφικά Φαινόμενα υπό το πρίσμα της κλιματικής αλλαγής (Σύντομο Πρόγραμμα Σπουδών), Σχολή Θετικών Επιστημών και Τεχνολογίας, ΕΑΠ (2019) </w:t>
      </w:r>
    </w:p>
    <w:p w14:paraId="79C3C4B4" w14:textId="77777777" w:rsidR="00633BF9" w:rsidRPr="00633BF9" w:rsidRDefault="00633BF9" w:rsidP="00633BF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l-GR"/>
        </w:rPr>
      </w:pPr>
      <w:r w:rsidRPr="00633BF9">
        <w:rPr>
          <w:rFonts w:ascii="Times New Roman" w:eastAsia="Times New Roman" w:hAnsi="Times New Roman" w:cs="Times New Roman"/>
          <w:b/>
          <w:bCs/>
          <w:sz w:val="24"/>
          <w:szCs w:val="24"/>
          <w:lang w:val="el-GR"/>
        </w:rPr>
        <w:t xml:space="preserve">Διδακτορικό Δίπλωμα, </w:t>
      </w:r>
      <w:r w:rsidRPr="00633BF9">
        <w:rPr>
          <w:rFonts w:ascii="Times New Roman" w:eastAsia="Times New Roman" w:hAnsi="Times New Roman" w:cs="Times New Roman"/>
          <w:b/>
          <w:bCs/>
          <w:sz w:val="24"/>
          <w:szCs w:val="24"/>
        </w:rPr>
        <w:t>PhD</w:t>
      </w:r>
      <w:r w:rsidRPr="00633BF9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, Τμήμα Πολιτικών Μηχανικών ΑΠΘ (2016) </w:t>
      </w:r>
    </w:p>
    <w:p w14:paraId="665E1B89" w14:textId="184C42EC" w:rsidR="00633BF9" w:rsidRPr="00633BF9" w:rsidRDefault="00633BF9" w:rsidP="00633BF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l-GR"/>
        </w:rPr>
      </w:pPr>
      <w:r w:rsidRPr="00633BF9">
        <w:rPr>
          <w:rFonts w:ascii="Times New Roman" w:eastAsia="Times New Roman" w:hAnsi="Times New Roman" w:cs="Times New Roman"/>
          <w:b/>
          <w:bCs/>
          <w:sz w:val="24"/>
          <w:szCs w:val="24"/>
          <w:lang w:val="el-GR"/>
        </w:rPr>
        <w:t>Μεταδιδακτορική Ειδίκευση</w:t>
      </w:r>
      <w:r w:rsidRPr="00633BF9">
        <w:rPr>
          <w:rFonts w:ascii="Times New Roman" w:eastAsia="Times New Roman" w:hAnsi="Times New Roman" w:cs="Times New Roman"/>
          <w:sz w:val="24"/>
          <w:szCs w:val="24"/>
          <w:lang w:val="el-GR"/>
        </w:rPr>
        <w:t>: Τμήμα Πολιτικών Μηχανικών ΑΠΘ (20</w:t>
      </w:r>
      <w:r w:rsidRPr="00633BF9">
        <w:rPr>
          <w:rFonts w:ascii="Times New Roman" w:eastAsia="Times New Roman" w:hAnsi="Times New Roman" w:cs="Times New Roman"/>
          <w:sz w:val="24"/>
          <w:szCs w:val="24"/>
          <w:lang w:val="el-GR"/>
        </w:rPr>
        <w:t>20)</w:t>
      </w:r>
    </w:p>
    <w:p w14:paraId="43533135" w14:textId="77777777" w:rsidR="00633BF9" w:rsidRPr="00633BF9" w:rsidRDefault="00633BF9" w:rsidP="00633BF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l-GR"/>
        </w:rPr>
      </w:pPr>
      <w:r w:rsidRPr="00633BF9">
        <w:rPr>
          <w:rFonts w:ascii="Times New Roman" w:eastAsia="Times New Roman" w:hAnsi="Times New Roman" w:cs="Times New Roman"/>
          <w:b/>
          <w:bCs/>
          <w:sz w:val="24"/>
          <w:szCs w:val="24"/>
          <w:lang w:val="el-GR"/>
        </w:rPr>
        <w:t>Πιστοποιητικό Επιμόρφωσης</w:t>
      </w:r>
      <w:r w:rsidRPr="00633BF9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: Επιμόρφωση στην ανοιχτή και εξ΄ αποστάσεως εκπαίδευση. </w:t>
      </w:r>
    </w:p>
    <w:p w14:paraId="5B83DEB9" w14:textId="744E3DE2" w:rsidR="00F643D1" w:rsidRDefault="00633BF9" w:rsidP="00F643D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l-GR"/>
        </w:rPr>
      </w:pPr>
      <w:r w:rsidRPr="00633BF9">
        <w:rPr>
          <w:rFonts w:ascii="Times New Roman" w:eastAsia="Times New Roman" w:hAnsi="Times New Roman" w:cs="Times New Roman"/>
          <w:b/>
          <w:bCs/>
          <w:sz w:val="24"/>
          <w:szCs w:val="24"/>
          <w:lang w:val="el-GR"/>
        </w:rPr>
        <w:t>Γλώσσες</w:t>
      </w:r>
      <w:r w:rsidRPr="00633BF9">
        <w:rPr>
          <w:rFonts w:ascii="Times New Roman" w:eastAsia="Times New Roman" w:hAnsi="Times New Roman" w:cs="Times New Roman"/>
          <w:sz w:val="24"/>
          <w:szCs w:val="24"/>
          <w:lang w:val="el-GR"/>
        </w:rPr>
        <w:t>: Αγγλικά (</w:t>
      </w:r>
      <w:r w:rsidRPr="00633BF9">
        <w:rPr>
          <w:rFonts w:ascii="Times New Roman" w:eastAsia="Times New Roman" w:hAnsi="Times New Roman" w:cs="Times New Roman"/>
          <w:sz w:val="24"/>
          <w:szCs w:val="24"/>
        </w:rPr>
        <w:t>Proficiency</w:t>
      </w:r>
      <w:r w:rsidRPr="00633BF9">
        <w:rPr>
          <w:rFonts w:ascii="Times New Roman" w:eastAsia="Times New Roman" w:hAnsi="Times New Roman" w:cs="Times New Roman"/>
          <w:sz w:val="24"/>
          <w:szCs w:val="24"/>
          <w:lang w:val="el-GR"/>
        </w:rPr>
        <w:t>), Γερμανικά (</w:t>
      </w:r>
      <w:r w:rsidRPr="00633BF9">
        <w:rPr>
          <w:rFonts w:ascii="Times New Roman" w:eastAsia="Times New Roman" w:hAnsi="Times New Roman" w:cs="Times New Roman"/>
          <w:sz w:val="24"/>
          <w:szCs w:val="24"/>
        </w:rPr>
        <w:t>Mittelstufe</w:t>
      </w:r>
      <w:r w:rsidRPr="00633BF9">
        <w:rPr>
          <w:rFonts w:ascii="Times New Roman" w:eastAsia="Times New Roman" w:hAnsi="Times New Roman" w:cs="Times New Roman"/>
          <w:sz w:val="24"/>
          <w:szCs w:val="24"/>
          <w:lang w:val="el-GR"/>
        </w:rPr>
        <w:t>), Γαλλικά (</w:t>
      </w:r>
      <w:r w:rsidRPr="00633BF9">
        <w:rPr>
          <w:rFonts w:ascii="Times New Roman" w:eastAsia="Times New Roman" w:hAnsi="Times New Roman" w:cs="Times New Roman"/>
          <w:sz w:val="24"/>
          <w:szCs w:val="24"/>
        </w:rPr>
        <w:t>Sorbonne</w:t>
      </w:r>
      <w:r w:rsidRPr="00633BF9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 </w:t>
      </w:r>
      <w:r w:rsidRPr="00633BF9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633BF9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) </w:t>
      </w:r>
    </w:p>
    <w:p w14:paraId="76FEE7D5" w14:textId="5D6180D7" w:rsidR="00F643D1" w:rsidRDefault="00F643D1" w:rsidP="00F643D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2E5777"/>
          <w:sz w:val="24"/>
          <w:szCs w:val="24"/>
          <w:lang w:val="el-GR"/>
        </w:rPr>
      </w:pPr>
      <w:r>
        <w:rPr>
          <w:rFonts w:ascii="Times New Roman" w:eastAsia="Times New Roman" w:hAnsi="Times New Roman" w:cs="Times New Roman"/>
          <w:b/>
          <w:bCs/>
          <w:color w:val="2E5777"/>
          <w:sz w:val="24"/>
          <w:szCs w:val="24"/>
          <w:lang w:val="el-GR"/>
        </w:rPr>
        <w:t>Βραβεία – Διακρίσεις</w:t>
      </w:r>
    </w:p>
    <w:p w14:paraId="11D769DA" w14:textId="204F04E2" w:rsidR="00F643D1" w:rsidRPr="00F643D1" w:rsidRDefault="00F643D1" w:rsidP="00F643D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l-GR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l-GR"/>
        </w:rPr>
        <w:t>Διεθνές</w:t>
      </w:r>
      <w:r w:rsidRPr="00F643D1">
        <w:rPr>
          <w:rFonts w:ascii="Times New Roman" w:eastAsia="Times New Roman" w:hAnsi="Times New Roman" w:cs="Times New Roman"/>
          <w:b/>
          <w:bCs/>
          <w:sz w:val="24"/>
          <w:szCs w:val="24"/>
          <w:lang w:val="el-GR"/>
        </w:rPr>
        <w:t xml:space="preserve"> Βραβείο </w:t>
      </w:r>
      <w:hyperlink r:id="rId11" w:history="1">
        <w:r w:rsidRPr="00F643D1">
          <w:rPr>
            <w:rStyle w:val="-"/>
            <w:rFonts w:ascii="Times New Roman" w:eastAsia="Times New Roman" w:hAnsi="Times New Roman" w:cs="Times New Roman"/>
            <w:sz w:val="24"/>
            <w:szCs w:val="24"/>
          </w:rPr>
          <w:t>IABSE</w:t>
        </w:r>
        <w:r w:rsidRPr="00F643D1">
          <w:rPr>
            <w:rStyle w:val="-"/>
            <w:rFonts w:ascii="Times New Roman" w:eastAsia="Times New Roman" w:hAnsi="Times New Roman" w:cs="Times New Roman"/>
            <w:sz w:val="24"/>
            <w:szCs w:val="24"/>
            <w:lang w:val="el-GR"/>
          </w:rPr>
          <w:t xml:space="preserve"> </w:t>
        </w:r>
        <w:r w:rsidRPr="00F643D1">
          <w:rPr>
            <w:rStyle w:val="-"/>
            <w:rFonts w:ascii="Times New Roman" w:eastAsia="Times New Roman" w:hAnsi="Times New Roman" w:cs="Times New Roman"/>
            <w:sz w:val="24"/>
            <w:szCs w:val="24"/>
          </w:rPr>
          <w:t>Early</w:t>
        </w:r>
        <w:r w:rsidRPr="00F643D1">
          <w:rPr>
            <w:rStyle w:val="-"/>
            <w:rFonts w:ascii="Times New Roman" w:eastAsia="Times New Roman" w:hAnsi="Times New Roman" w:cs="Times New Roman"/>
            <w:sz w:val="24"/>
            <w:szCs w:val="24"/>
            <w:lang w:val="el-GR"/>
          </w:rPr>
          <w:t xml:space="preserve"> </w:t>
        </w:r>
        <w:r w:rsidRPr="00F643D1">
          <w:rPr>
            <w:rStyle w:val="-"/>
            <w:rFonts w:ascii="Times New Roman" w:eastAsia="Times New Roman" w:hAnsi="Times New Roman" w:cs="Times New Roman"/>
            <w:sz w:val="24"/>
            <w:szCs w:val="24"/>
          </w:rPr>
          <w:t>Carrer</w:t>
        </w:r>
        <w:r w:rsidRPr="00F643D1">
          <w:rPr>
            <w:rStyle w:val="-"/>
            <w:rFonts w:ascii="Times New Roman" w:eastAsia="Times New Roman" w:hAnsi="Times New Roman" w:cs="Times New Roman"/>
            <w:sz w:val="24"/>
            <w:szCs w:val="24"/>
            <w:lang w:val="el-GR"/>
          </w:rPr>
          <w:t xml:space="preserve"> </w:t>
        </w:r>
        <w:r w:rsidRPr="00F643D1">
          <w:rPr>
            <w:rStyle w:val="-"/>
            <w:rFonts w:ascii="Times New Roman" w:eastAsia="Times New Roman" w:hAnsi="Times New Roman" w:cs="Times New Roman"/>
            <w:sz w:val="24"/>
            <w:szCs w:val="24"/>
          </w:rPr>
          <w:t>Award</w:t>
        </w:r>
        <w:r w:rsidRPr="00F643D1">
          <w:rPr>
            <w:rStyle w:val="-"/>
            <w:rFonts w:ascii="Times New Roman" w:eastAsia="Times New Roman" w:hAnsi="Times New Roman" w:cs="Times New Roman"/>
            <w:sz w:val="24"/>
            <w:szCs w:val="24"/>
            <w:lang w:val="el-GR"/>
          </w:rPr>
          <w:t xml:space="preserve"> 2022</w:t>
        </w:r>
      </w:hyperlink>
      <w:r w:rsidRPr="00F643D1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l-GR"/>
        </w:rPr>
        <w:t>από</w:t>
      </w:r>
      <w:r w:rsidRPr="00F643D1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τον οργανισμό </w:t>
      </w:r>
      <w:r>
        <w:rPr>
          <w:rFonts w:ascii="Times New Roman" w:eastAsia="Times New Roman" w:hAnsi="Times New Roman" w:cs="Times New Roman"/>
          <w:sz w:val="24"/>
          <w:szCs w:val="24"/>
        </w:rPr>
        <w:t>IABSE</w:t>
      </w:r>
      <w:r w:rsidRPr="00F643D1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 </w:t>
      </w:r>
    </w:p>
    <w:p w14:paraId="0E8E74F0" w14:textId="1E2879DA" w:rsidR="00F643D1" w:rsidRPr="00F643D1" w:rsidRDefault="00F643D1" w:rsidP="00F643D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l-GR"/>
        </w:rPr>
      </w:pPr>
      <w:r w:rsidRPr="00F643D1">
        <w:rPr>
          <w:rFonts w:ascii="Times New Roman" w:eastAsia="Times New Roman" w:hAnsi="Times New Roman" w:cs="Times New Roman"/>
          <w:b/>
          <w:bCs/>
          <w:sz w:val="24"/>
          <w:szCs w:val="24"/>
          <w:lang w:val="el-GR"/>
        </w:rPr>
        <w:t>Υποτροφία</w:t>
      </w:r>
      <w:r w:rsidRPr="00F643D1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 για την εκπόνηση μεταδιδακτορικής έρευνας ΑΠΘ (ΕΔΒΜ-Νέοι Ερευνητές)</w:t>
      </w:r>
    </w:p>
    <w:p w14:paraId="77AB0804" w14:textId="181B5BB7" w:rsidR="00F643D1" w:rsidRPr="00F643D1" w:rsidRDefault="00F643D1" w:rsidP="00F643D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l-GR"/>
        </w:rPr>
      </w:pPr>
      <w:r w:rsidRPr="00F643D1">
        <w:rPr>
          <w:rFonts w:ascii="Times New Roman" w:eastAsia="Times New Roman" w:hAnsi="Times New Roman" w:cs="Times New Roman"/>
          <w:b/>
          <w:bCs/>
          <w:sz w:val="24"/>
          <w:szCs w:val="24"/>
          <w:lang w:val="el-GR"/>
        </w:rPr>
        <w:t>Υποτροφία από το ΙΚΥ</w:t>
      </w:r>
      <w:r w:rsidRPr="00F643D1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 για την εκπόνηση μεταδιδακτορικής έρευνας</w:t>
      </w:r>
    </w:p>
    <w:p w14:paraId="6C9A2BF5" w14:textId="49846420" w:rsidR="00F643D1" w:rsidRPr="00F643D1" w:rsidRDefault="00F643D1" w:rsidP="00F643D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l-GR"/>
        </w:rPr>
      </w:pPr>
      <w:r w:rsidRPr="00F643D1">
        <w:rPr>
          <w:rFonts w:ascii="Times New Roman" w:eastAsia="Times New Roman" w:hAnsi="Times New Roman" w:cs="Times New Roman"/>
          <w:b/>
          <w:bCs/>
          <w:sz w:val="24"/>
          <w:szCs w:val="24"/>
          <w:lang w:val="el-GR"/>
        </w:rPr>
        <w:t>Βραβείο</w:t>
      </w:r>
      <w:r w:rsidRPr="00F643D1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 “Outstanding Reviewer” ως κριτής στο περιοδικό Engineering  Structures </w:t>
      </w:r>
    </w:p>
    <w:p w14:paraId="7701F976" w14:textId="61248B7D" w:rsidR="00F643D1" w:rsidRPr="00F643D1" w:rsidRDefault="00F643D1" w:rsidP="00F643D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l-GR"/>
        </w:rPr>
      </w:pPr>
      <w:r w:rsidRPr="00F643D1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Διδάκτωρ Τμ. Πολιτικών Μηχανικών με βαθμό </w:t>
      </w:r>
      <w:r w:rsidRPr="00F643D1">
        <w:rPr>
          <w:rFonts w:ascii="Times New Roman" w:eastAsia="Times New Roman" w:hAnsi="Times New Roman" w:cs="Times New Roman"/>
          <w:b/>
          <w:bCs/>
          <w:sz w:val="24"/>
          <w:szCs w:val="24"/>
          <w:lang w:val="el-GR"/>
        </w:rPr>
        <w:t>Άριστα με Διάκριση</w:t>
      </w:r>
    </w:p>
    <w:p w14:paraId="520825C8" w14:textId="454B8682" w:rsidR="00F643D1" w:rsidRPr="00F643D1" w:rsidRDefault="00F643D1" w:rsidP="00F643D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l-GR"/>
        </w:rPr>
      </w:pPr>
      <w:r w:rsidRPr="00F643D1">
        <w:rPr>
          <w:rFonts w:ascii="Times New Roman" w:eastAsia="Times New Roman" w:hAnsi="Times New Roman" w:cs="Times New Roman"/>
          <w:b/>
          <w:bCs/>
          <w:sz w:val="24"/>
          <w:szCs w:val="24"/>
          <w:lang w:val="el-GR"/>
        </w:rPr>
        <w:t>Υποτροφία Αριστείας</w:t>
      </w:r>
      <w:r w:rsidRPr="00F643D1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 Υποψηφίων Διδακτόρων Επιτροπής Ερευνών Α.Π.Θ.</w:t>
      </w:r>
    </w:p>
    <w:p w14:paraId="6001AAD4" w14:textId="20EB2B80" w:rsidR="00F643D1" w:rsidRDefault="00F643D1" w:rsidP="00F643D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l-GR"/>
        </w:rPr>
      </w:pPr>
      <w:r w:rsidRPr="00F643D1">
        <w:rPr>
          <w:rFonts w:ascii="Times New Roman" w:eastAsia="Times New Roman" w:hAnsi="Times New Roman" w:cs="Times New Roman"/>
          <w:b/>
          <w:bCs/>
          <w:sz w:val="24"/>
          <w:szCs w:val="24"/>
          <w:lang w:val="el-GR"/>
        </w:rPr>
        <w:t>Υποτροφία</w:t>
      </w:r>
      <w:r w:rsidRPr="00F643D1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 από το Μεταπτυχιακό Πρόγραμμα Α.Σ.Τ.Ε.(ΕΠΕΑΕΚ ΙΙ – 2007)</w:t>
      </w:r>
    </w:p>
    <w:p w14:paraId="78F07EF3" w14:textId="3D432BFC" w:rsidR="00F643D1" w:rsidRDefault="00F643D1" w:rsidP="00F643D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l-GR"/>
        </w:rPr>
      </w:pPr>
    </w:p>
    <w:p w14:paraId="54FB3830" w14:textId="44A77AE1" w:rsidR="00F643D1" w:rsidRDefault="00F643D1" w:rsidP="00F643D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l-GR"/>
        </w:rPr>
      </w:pPr>
    </w:p>
    <w:p w14:paraId="6821E3BA" w14:textId="77777777" w:rsidR="00F643D1" w:rsidRPr="00633BF9" w:rsidRDefault="00F643D1" w:rsidP="00F643D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l-GR"/>
        </w:rPr>
      </w:pPr>
    </w:p>
    <w:p w14:paraId="5FA0327B" w14:textId="77777777" w:rsidR="00633BF9" w:rsidRPr="00633BF9" w:rsidRDefault="00633BF9" w:rsidP="00633BF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2E5777"/>
          <w:sz w:val="24"/>
          <w:szCs w:val="24"/>
          <w:lang w:val="el-GR"/>
        </w:rPr>
      </w:pPr>
      <w:r w:rsidRPr="00633BF9">
        <w:rPr>
          <w:rFonts w:ascii="Times New Roman" w:eastAsia="Times New Roman" w:hAnsi="Times New Roman" w:cs="Times New Roman"/>
          <w:b/>
          <w:bCs/>
          <w:color w:val="2E5777"/>
          <w:sz w:val="24"/>
          <w:szCs w:val="24"/>
          <w:lang w:val="el-GR"/>
        </w:rPr>
        <w:lastRenderedPageBreak/>
        <w:t>Επιστημονικό Γνωστικό Αντικείμενο</w:t>
      </w:r>
    </w:p>
    <w:p w14:paraId="1FBD9045" w14:textId="77777777" w:rsidR="00633BF9" w:rsidRPr="00F643D1" w:rsidRDefault="00633BF9" w:rsidP="00F643D1">
      <w:pPr>
        <w:pStyle w:val="a5"/>
        <w:numPr>
          <w:ilvl w:val="0"/>
          <w:numId w:val="8"/>
        </w:numPr>
        <w:spacing w:after="0" w:line="240" w:lineRule="auto"/>
        <w:ind w:left="714" w:hanging="357"/>
        <w:rPr>
          <w:rFonts w:ascii="Times New Roman" w:eastAsia="Times New Roman" w:hAnsi="Times New Roman" w:cs="Times New Roman"/>
          <w:sz w:val="24"/>
          <w:szCs w:val="24"/>
          <w:lang w:val="el-GR"/>
        </w:rPr>
      </w:pPr>
      <w:r w:rsidRPr="00F643D1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Σεισμική Τρωτότητα Κατασκευών Οπλισμένου Σκυροδέματος </w:t>
      </w:r>
    </w:p>
    <w:p w14:paraId="46547D02" w14:textId="77777777" w:rsidR="00633BF9" w:rsidRPr="00633BF9" w:rsidRDefault="00633BF9" w:rsidP="00F643D1">
      <w:pPr>
        <w:numPr>
          <w:ilvl w:val="0"/>
          <w:numId w:val="2"/>
        </w:numPr>
        <w:spacing w:after="0" w:line="240" w:lineRule="auto"/>
        <w:ind w:left="714" w:hanging="357"/>
        <w:rPr>
          <w:rFonts w:ascii="Times New Roman" w:eastAsia="Times New Roman" w:hAnsi="Times New Roman" w:cs="Times New Roman"/>
          <w:sz w:val="24"/>
          <w:szCs w:val="24"/>
          <w:lang w:val="el-GR"/>
        </w:rPr>
      </w:pPr>
      <w:r w:rsidRPr="00633BF9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Αντισεισμικός Σχεδιασμός, Αποτίμηση και Ενίσχυση Κατασκευών Οπλισμένου Σκυροδέματος </w:t>
      </w:r>
    </w:p>
    <w:p w14:paraId="324C9CAE" w14:textId="77777777" w:rsidR="00633BF9" w:rsidRPr="00633BF9" w:rsidRDefault="00633BF9" w:rsidP="00633BF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l-GR"/>
        </w:rPr>
      </w:pPr>
      <w:r w:rsidRPr="00633BF9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Σεισμική Τρωτότητα Γεφυρών και Κτιρίων με και χωρίς Ενισχύσεις </w:t>
      </w:r>
    </w:p>
    <w:p w14:paraId="402388B7" w14:textId="77777777" w:rsidR="00633BF9" w:rsidRPr="00633BF9" w:rsidRDefault="00633BF9" w:rsidP="00633BF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l-GR"/>
        </w:rPr>
      </w:pPr>
      <w:r w:rsidRPr="00633BF9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Τρωτότητα Κατασκευών σε περιβάλλον πολλαπλής διακινδύνευσης </w:t>
      </w:r>
    </w:p>
    <w:p w14:paraId="2E40B597" w14:textId="77777777" w:rsidR="00633BF9" w:rsidRPr="00633BF9" w:rsidRDefault="00633BF9" w:rsidP="00633BF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l-GR"/>
        </w:rPr>
      </w:pPr>
      <w:r w:rsidRPr="00633BF9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Μέθοδοι ενίσχυσης και δομικού ελέγχου γεφυρών και κτιρίων </w:t>
      </w:r>
    </w:p>
    <w:p w14:paraId="038324EC" w14:textId="77777777" w:rsidR="00633BF9" w:rsidRPr="00633BF9" w:rsidRDefault="00633BF9" w:rsidP="00633BF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l-GR"/>
        </w:rPr>
      </w:pPr>
      <w:r w:rsidRPr="00633BF9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Μέθοδοι Τεχνητής Νοημοσύνης στην αποτίμηση σεισμικής συμπεριφοράς κατασκευών </w:t>
      </w:r>
    </w:p>
    <w:p w14:paraId="592C14A6" w14:textId="77777777" w:rsidR="00633BF9" w:rsidRPr="00633BF9" w:rsidRDefault="00633BF9" w:rsidP="00633BF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3BF9">
        <w:rPr>
          <w:rFonts w:ascii="Times New Roman" w:eastAsia="Times New Roman" w:hAnsi="Times New Roman" w:cs="Times New Roman"/>
          <w:sz w:val="24"/>
          <w:szCs w:val="24"/>
        </w:rPr>
        <w:t xml:space="preserve">Ανελαστικές Μέθοδοι Ανάλυσης Κατασκευών </w:t>
      </w:r>
    </w:p>
    <w:p w14:paraId="0B2116E0" w14:textId="77777777" w:rsidR="00633BF9" w:rsidRPr="00633BF9" w:rsidRDefault="00633BF9" w:rsidP="00633BF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3BF9">
        <w:rPr>
          <w:rFonts w:ascii="Times New Roman" w:eastAsia="Times New Roman" w:hAnsi="Times New Roman" w:cs="Times New Roman"/>
          <w:sz w:val="24"/>
          <w:szCs w:val="24"/>
        </w:rPr>
        <w:t xml:space="preserve">Ενόργανη παρακολούθηση κατασκευών </w:t>
      </w:r>
    </w:p>
    <w:p w14:paraId="0F773870" w14:textId="77777777" w:rsidR="00633BF9" w:rsidRPr="00633BF9" w:rsidRDefault="00633BF9" w:rsidP="00633BF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l-GR"/>
        </w:rPr>
      </w:pPr>
      <w:r w:rsidRPr="00633BF9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Ανάπτυξη λογισμικού για το σχεδιασμό και την αποτίμηση κατασκευών </w:t>
      </w:r>
    </w:p>
    <w:p w14:paraId="6BBCE8D7" w14:textId="77777777" w:rsidR="00633BF9" w:rsidRPr="00633BF9" w:rsidRDefault="00633BF9" w:rsidP="00633BF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2E5777"/>
          <w:sz w:val="24"/>
          <w:szCs w:val="24"/>
        </w:rPr>
      </w:pPr>
      <w:r w:rsidRPr="00633BF9">
        <w:rPr>
          <w:rFonts w:ascii="Times New Roman" w:eastAsia="Times New Roman" w:hAnsi="Times New Roman" w:cs="Times New Roman"/>
          <w:b/>
          <w:bCs/>
          <w:color w:val="2E5777"/>
          <w:sz w:val="24"/>
          <w:szCs w:val="24"/>
        </w:rPr>
        <w:t>Ερευνητική και Επαγγελματική Εμπειρία</w:t>
      </w:r>
    </w:p>
    <w:p w14:paraId="78CC5FFD" w14:textId="2AF9CD41" w:rsidR="00F643D1" w:rsidRPr="00094EDE" w:rsidRDefault="00F643D1" w:rsidP="00633BF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l-GR"/>
        </w:rPr>
      </w:pPr>
      <w:r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Αντιπρόεδρος </w:t>
      </w:r>
      <w:r w:rsidR="00094EDE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και Διευθύνων Σύμβουλος της </w:t>
      </w:r>
      <w:r w:rsidR="00236C13">
        <w:rPr>
          <w:rFonts w:ascii="Times New Roman" w:eastAsia="Times New Roman" w:hAnsi="Times New Roman" w:cs="Times New Roman"/>
          <w:sz w:val="24"/>
          <w:szCs w:val="24"/>
        </w:rPr>
        <w:t>spin</w:t>
      </w:r>
      <w:r w:rsidR="00094EDE" w:rsidRPr="00094EDE">
        <w:rPr>
          <w:rFonts w:ascii="Times New Roman" w:eastAsia="Times New Roman" w:hAnsi="Times New Roman" w:cs="Times New Roman"/>
          <w:sz w:val="24"/>
          <w:szCs w:val="24"/>
          <w:lang w:val="el-GR"/>
        </w:rPr>
        <w:t>-</w:t>
      </w:r>
      <w:r w:rsidR="00236C13">
        <w:rPr>
          <w:rFonts w:ascii="Times New Roman" w:eastAsia="Times New Roman" w:hAnsi="Times New Roman" w:cs="Times New Roman"/>
          <w:sz w:val="24"/>
          <w:szCs w:val="24"/>
        </w:rPr>
        <w:t>off</w:t>
      </w:r>
      <w:r w:rsidR="00094EDE" w:rsidRPr="00094EDE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 </w:t>
      </w:r>
      <w:r w:rsidR="00094EDE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επιχείρησης </w:t>
      </w:r>
      <w:hyperlink r:id="rId12" w:history="1">
        <w:r w:rsidR="00094EDE" w:rsidRPr="007272A4">
          <w:rPr>
            <w:rStyle w:val="-"/>
            <w:rFonts w:ascii="Times New Roman" w:eastAsia="Times New Roman" w:hAnsi="Times New Roman" w:cs="Times New Roman"/>
            <w:sz w:val="24"/>
            <w:szCs w:val="24"/>
          </w:rPr>
          <w:t>SURE</w:t>
        </w:r>
        <w:r w:rsidR="00094EDE" w:rsidRPr="007272A4">
          <w:rPr>
            <w:rStyle w:val="-"/>
            <w:rFonts w:ascii="Times New Roman" w:eastAsia="Times New Roman" w:hAnsi="Times New Roman" w:cs="Times New Roman"/>
            <w:sz w:val="24"/>
            <w:szCs w:val="24"/>
            <w:lang w:val="el-GR"/>
          </w:rPr>
          <w:t xml:space="preserve"> </w:t>
        </w:r>
        <w:r w:rsidR="00094EDE" w:rsidRPr="007272A4">
          <w:rPr>
            <w:rStyle w:val="-"/>
            <w:rFonts w:ascii="Times New Roman" w:eastAsia="Times New Roman" w:hAnsi="Times New Roman" w:cs="Times New Roman"/>
            <w:sz w:val="24"/>
            <w:szCs w:val="24"/>
          </w:rPr>
          <w:t>SA</w:t>
        </w:r>
      </w:hyperlink>
    </w:p>
    <w:p w14:paraId="0BBAC96B" w14:textId="5F9D43BF" w:rsidR="00F643D1" w:rsidRPr="00236C13" w:rsidRDefault="00F643D1" w:rsidP="00633BF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l-GR"/>
        </w:rPr>
      </w:pPr>
      <w:r>
        <w:rPr>
          <w:rFonts w:ascii="Times New Roman" w:eastAsia="Times New Roman" w:hAnsi="Times New Roman" w:cs="Times New Roman"/>
          <w:sz w:val="24"/>
          <w:szCs w:val="24"/>
          <w:lang w:val="el-GR"/>
        </w:rPr>
        <w:t>Ιδρυτικό</w:t>
      </w:r>
      <w:r w:rsidRPr="00236C13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l-GR"/>
        </w:rPr>
        <w:t>στέλεχος</w:t>
      </w:r>
      <w:r w:rsidRPr="00236C13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l-GR"/>
        </w:rPr>
        <w:t>και</w:t>
      </w:r>
      <w:r w:rsidRPr="00236C13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</w:t>
      </w:r>
      <w:r w:rsidR="00236C13"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 w:rsidRPr="00236C13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l-GR"/>
        </w:rPr>
        <w:t>της</w:t>
      </w:r>
      <w:r w:rsidRPr="00236C13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art</w:t>
      </w:r>
      <w:r w:rsidRPr="00236C13">
        <w:rPr>
          <w:rFonts w:ascii="Times New Roman" w:eastAsia="Times New Roman" w:hAnsi="Times New Roman" w:cs="Times New Roman"/>
          <w:sz w:val="24"/>
          <w:szCs w:val="24"/>
          <w:lang w:val="el-GR"/>
        </w:rPr>
        <w:t>-</w:t>
      </w:r>
      <w:r>
        <w:rPr>
          <w:rFonts w:ascii="Times New Roman" w:eastAsia="Times New Roman" w:hAnsi="Times New Roman" w:cs="Times New Roman"/>
          <w:sz w:val="24"/>
          <w:szCs w:val="24"/>
        </w:rPr>
        <w:t>up</w:t>
      </w:r>
      <w:r w:rsidRPr="00236C13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l-GR"/>
        </w:rPr>
        <w:t>επιχείρησης</w:t>
      </w:r>
      <w:r w:rsidRPr="00236C13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 </w:t>
      </w:r>
      <w:hyperlink r:id="rId13" w:history="1">
        <w:r w:rsidRPr="007272A4">
          <w:rPr>
            <w:rStyle w:val="-"/>
            <w:rFonts w:ascii="Times New Roman" w:eastAsia="Times New Roman" w:hAnsi="Times New Roman" w:cs="Times New Roman"/>
            <w:sz w:val="24"/>
            <w:szCs w:val="24"/>
          </w:rPr>
          <w:t>REDI</w:t>
        </w:r>
        <w:r w:rsidRPr="00236C13">
          <w:rPr>
            <w:rStyle w:val="-"/>
            <w:rFonts w:ascii="Times New Roman" w:eastAsia="Times New Roman" w:hAnsi="Times New Roman" w:cs="Times New Roman"/>
            <w:sz w:val="24"/>
            <w:szCs w:val="24"/>
            <w:lang w:val="el-GR"/>
          </w:rPr>
          <w:t xml:space="preserve"> </w:t>
        </w:r>
        <w:r w:rsidRPr="007272A4">
          <w:rPr>
            <w:rStyle w:val="-"/>
            <w:rFonts w:ascii="Times New Roman" w:eastAsia="Times New Roman" w:hAnsi="Times New Roman" w:cs="Times New Roman"/>
            <w:sz w:val="24"/>
            <w:szCs w:val="24"/>
          </w:rPr>
          <w:t>Engineering</w:t>
        </w:r>
        <w:r w:rsidRPr="00236C13">
          <w:rPr>
            <w:rStyle w:val="-"/>
            <w:rFonts w:ascii="Times New Roman" w:eastAsia="Times New Roman" w:hAnsi="Times New Roman" w:cs="Times New Roman"/>
            <w:sz w:val="24"/>
            <w:szCs w:val="24"/>
            <w:lang w:val="el-GR"/>
          </w:rPr>
          <w:t xml:space="preserve"> </w:t>
        </w:r>
        <w:r w:rsidRPr="007272A4">
          <w:rPr>
            <w:rStyle w:val="-"/>
            <w:rFonts w:ascii="Times New Roman" w:eastAsia="Times New Roman" w:hAnsi="Times New Roman" w:cs="Times New Roman"/>
            <w:sz w:val="24"/>
            <w:szCs w:val="24"/>
          </w:rPr>
          <w:t>Solutions</w:t>
        </w:r>
        <w:r w:rsidRPr="00236C13">
          <w:rPr>
            <w:rStyle w:val="-"/>
            <w:rFonts w:ascii="Times New Roman" w:eastAsia="Times New Roman" w:hAnsi="Times New Roman" w:cs="Times New Roman"/>
            <w:sz w:val="24"/>
            <w:szCs w:val="24"/>
            <w:lang w:val="el-GR"/>
          </w:rPr>
          <w:t xml:space="preserve"> </w:t>
        </w:r>
        <w:r w:rsidRPr="007272A4">
          <w:rPr>
            <w:rStyle w:val="-"/>
            <w:rFonts w:ascii="Times New Roman" w:eastAsia="Times New Roman" w:hAnsi="Times New Roman" w:cs="Times New Roman"/>
            <w:sz w:val="24"/>
            <w:szCs w:val="24"/>
          </w:rPr>
          <w:t>IKE</w:t>
        </w:r>
      </w:hyperlink>
    </w:p>
    <w:p w14:paraId="7EAB686E" w14:textId="0A2D9C43" w:rsidR="00E049DE" w:rsidRDefault="00E049DE" w:rsidP="00633BF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l-GR"/>
        </w:rPr>
      </w:pPr>
      <w:r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Εταίρος στο </w:t>
      </w:r>
      <w:r>
        <w:rPr>
          <w:rFonts w:ascii="Times New Roman" w:eastAsia="Times New Roman" w:hAnsi="Times New Roman" w:cs="Times New Roman"/>
          <w:sz w:val="24"/>
          <w:szCs w:val="24"/>
        </w:rPr>
        <w:t>cluster</w:t>
      </w:r>
      <w:r w:rsidRPr="00E049DE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 - </w:t>
      </w:r>
      <w:r w:rsidRPr="00E049DE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Συνεργατικός Σχηματισμός Καινοτομίας </w:t>
      </w:r>
      <w:r w:rsidRPr="00E049DE">
        <w:rPr>
          <w:rFonts w:ascii="Times New Roman" w:eastAsia="Times New Roman" w:hAnsi="Times New Roman" w:cs="Times New Roman"/>
          <w:sz w:val="24"/>
          <w:szCs w:val="24"/>
        </w:rPr>
        <w:t>Disaster</w:t>
      </w:r>
      <w:r w:rsidRPr="00E049DE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 </w:t>
      </w:r>
      <w:r w:rsidRPr="00E049DE">
        <w:rPr>
          <w:rFonts w:ascii="Times New Roman" w:eastAsia="Times New Roman" w:hAnsi="Times New Roman" w:cs="Times New Roman"/>
          <w:sz w:val="24"/>
          <w:szCs w:val="24"/>
        </w:rPr>
        <w:t>Resilience</w:t>
      </w:r>
      <w:r w:rsidRPr="00E049DE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 </w:t>
      </w:r>
      <w:r w:rsidRPr="00E049DE">
        <w:rPr>
          <w:rFonts w:ascii="Times New Roman" w:eastAsia="Times New Roman" w:hAnsi="Times New Roman" w:cs="Times New Roman"/>
          <w:sz w:val="24"/>
          <w:szCs w:val="24"/>
        </w:rPr>
        <w:t>Innovation</w:t>
      </w:r>
      <w:r w:rsidRPr="00E049DE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 </w:t>
      </w:r>
      <w:r w:rsidRPr="00E049DE">
        <w:rPr>
          <w:rFonts w:ascii="Times New Roman" w:eastAsia="Times New Roman" w:hAnsi="Times New Roman" w:cs="Times New Roman"/>
          <w:sz w:val="24"/>
          <w:szCs w:val="24"/>
        </w:rPr>
        <w:t>Cluster</w:t>
      </w:r>
      <w:r w:rsidRPr="00E049DE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 – </w:t>
      </w:r>
      <w:r w:rsidRPr="00E049DE">
        <w:rPr>
          <w:rFonts w:ascii="Times New Roman" w:eastAsia="Times New Roman" w:hAnsi="Times New Roman" w:cs="Times New Roman"/>
          <w:sz w:val="24"/>
          <w:szCs w:val="24"/>
        </w:rPr>
        <w:t>Defkalion</w:t>
      </w:r>
      <w:r w:rsidRPr="00E049DE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 (</w:t>
      </w:r>
      <w:hyperlink r:id="rId14" w:history="1">
        <w:r w:rsidRPr="00E049DE">
          <w:rPr>
            <w:rStyle w:val="-"/>
            <w:rFonts w:ascii="Times New Roman" w:eastAsia="Times New Roman" w:hAnsi="Times New Roman" w:cs="Times New Roman"/>
            <w:sz w:val="24"/>
            <w:szCs w:val="24"/>
          </w:rPr>
          <w:t>DRIC</w:t>
        </w:r>
        <w:r w:rsidRPr="00E049DE">
          <w:rPr>
            <w:rStyle w:val="-"/>
            <w:rFonts w:ascii="Times New Roman" w:eastAsia="Times New Roman" w:hAnsi="Times New Roman" w:cs="Times New Roman"/>
            <w:sz w:val="24"/>
            <w:szCs w:val="24"/>
            <w:lang w:val="el-GR"/>
          </w:rPr>
          <w:t xml:space="preserve"> </w:t>
        </w:r>
        <w:r w:rsidRPr="00E049DE">
          <w:rPr>
            <w:rStyle w:val="-"/>
            <w:rFonts w:ascii="Times New Roman" w:eastAsia="Times New Roman" w:hAnsi="Times New Roman" w:cs="Times New Roman"/>
            <w:sz w:val="24"/>
            <w:szCs w:val="24"/>
          </w:rPr>
          <w:t>Defkalion</w:t>
        </w:r>
      </w:hyperlink>
      <w:r w:rsidRPr="00E049DE">
        <w:rPr>
          <w:rFonts w:ascii="Times New Roman" w:eastAsia="Times New Roman" w:hAnsi="Times New Roman" w:cs="Times New Roman"/>
          <w:sz w:val="24"/>
          <w:szCs w:val="24"/>
          <w:lang w:val="el-GR"/>
        </w:rPr>
        <w:t>) με τίτλο «Συνεργασία</w:t>
      </w:r>
      <w:r w:rsidRPr="00E049DE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 </w:t>
      </w:r>
      <w:r w:rsidRPr="00E049DE">
        <w:rPr>
          <w:rFonts w:ascii="Times New Roman" w:eastAsia="Times New Roman" w:hAnsi="Times New Roman" w:cs="Times New Roman"/>
          <w:sz w:val="24"/>
          <w:szCs w:val="24"/>
          <w:lang w:val="el-GR"/>
        </w:rPr>
        <w:t>Καινοτομίας για την Προστασία και Ασφάλεια Περιβαλλοντικών Κινδύνων»</w:t>
      </w:r>
    </w:p>
    <w:p w14:paraId="203DC8E5" w14:textId="0854D939" w:rsidR="00E049DE" w:rsidRPr="00094EDE" w:rsidRDefault="00E049DE" w:rsidP="00633BF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l-GR"/>
        </w:rPr>
      </w:pPr>
      <w:r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Ερευνήτρια – Εξωτερικός Συνεργάτης ΔΙΠΑΕ στο Ερ. Πρόγραμμα </w:t>
      </w:r>
      <w:r w:rsidRPr="00E049DE">
        <w:rPr>
          <w:rFonts w:ascii="Times New Roman" w:eastAsia="Times New Roman" w:hAnsi="Times New Roman" w:cs="Times New Roman"/>
          <w:sz w:val="24"/>
          <w:szCs w:val="24"/>
          <w:lang w:val="el-GR"/>
        </w:rPr>
        <w:t>«Εκτίμηση Κινδύνων Σεισμού, Πυρκαγιάς και Πλημμύρας στην Περιφέρεια Αττικής»</w:t>
      </w:r>
    </w:p>
    <w:p w14:paraId="493D7D3C" w14:textId="440B975E" w:rsidR="00633BF9" w:rsidRPr="00633BF9" w:rsidRDefault="00633BF9" w:rsidP="00633BF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3BF9">
        <w:rPr>
          <w:rFonts w:ascii="Times New Roman" w:eastAsia="Times New Roman" w:hAnsi="Times New Roman" w:cs="Times New Roman"/>
          <w:sz w:val="24"/>
          <w:szCs w:val="24"/>
        </w:rPr>
        <w:t>Ερευνήτρια – Εξωτερικός Συνεργάτης ΙΤΣΑΚ 2019-</w:t>
      </w:r>
      <w:r w:rsidR="00F643D1">
        <w:rPr>
          <w:rFonts w:ascii="Times New Roman" w:eastAsia="Times New Roman" w:hAnsi="Times New Roman" w:cs="Times New Roman"/>
          <w:sz w:val="24"/>
          <w:szCs w:val="24"/>
          <w:lang w:val="el-GR"/>
        </w:rPr>
        <w:t>2021</w:t>
      </w:r>
    </w:p>
    <w:p w14:paraId="56FA4DD2" w14:textId="77777777" w:rsidR="00633BF9" w:rsidRPr="00633BF9" w:rsidRDefault="00633BF9" w:rsidP="00633BF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3BF9">
        <w:rPr>
          <w:rFonts w:ascii="Times New Roman" w:eastAsia="Times New Roman" w:hAnsi="Times New Roman" w:cs="Times New Roman"/>
          <w:sz w:val="24"/>
          <w:szCs w:val="24"/>
        </w:rPr>
        <w:t xml:space="preserve">Μεταδιδακτορική Ερευνήτρια ΑΠΘ 2017-Σήμερα </w:t>
      </w:r>
    </w:p>
    <w:p w14:paraId="5B886820" w14:textId="77777777" w:rsidR="00633BF9" w:rsidRPr="00633BF9" w:rsidRDefault="00633BF9" w:rsidP="00633BF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l-GR"/>
        </w:rPr>
      </w:pPr>
      <w:r w:rsidRPr="00633BF9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Συμμετοχή σε ερευνητικά προγράμματα (συνεργασία με ΑΠΘ, ΕΜΠ, </w:t>
      </w:r>
      <w:r w:rsidRPr="00633BF9">
        <w:rPr>
          <w:rFonts w:ascii="Times New Roman" w:eastAsia="Times New Roman" w:hAnsi="Times New Roman" w:cs="Times New Roman"/>
          <w:sz w:val="24"/>
          <w:szCs w:val="24"/>
        </w:rPr>
        <w:t>HKUST</w:t>
      </w:r>
      <w:r w:rsidRPr="00633BF9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, κ.α.) 2007- σήμερα. </w:t>
      </w:r>
    </w:p>
    <w:p w14:paraId="1B0F709D" w14:textId="77777777" w:rsidR="00633BF9" w:rsidRPr="00633BF9" w:rsidRDefault="00633BF9" w:rsidP="00633BF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3BF9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Διδακτικό Προσωπικό (έκτακτο) στο Διεθνές Πανεπιστήμιο της Ελλάδος 2019-Σήμερα, ΤΕΙ Κεντρ. </w:t>
      </w:r>
      <w:r w:rsidRPr="00633BF9">
        <w:rPr>
          <w:rFonts w:ascii="Times New Roman" w:eastAsia="Times New Roman" w:hAnsi="Times New Roman" w:cs="Times New Roman"/>
          <w:sz w:val="24"/>
          <w:szCs w:val="24"/>
        </w:rPr>
        <w:t xml:space="preserve">Μακεδονίας 2018-2019, ΤΕΙ Θεσσαλίας 2017-2018 – Επίβλεψη διπλωματικών εργασιών </w:t>
      </w:r>
    </w:p>
    <w:p w14:paraId="3A5FFA79" w14:textId="77777777" w:rsidR="00633BF9" w:rsidRPr="00633BF9" w:rsidRDefault="00633BF9" w:rsidP="00633BF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l-GR"/>
        </w:rPr>
      </w:pPr>
      <w:r w:rsidRPr="00633BF9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Διδασκαλία σε δύο Μεταπτυχιακά Προγράμματα Σπουδών ΑΠΘ &amp; Διεθνές Πανεπιστήμιο της Ελλάδος και επίβλεψη μεταπτυχιακών διπλωματικών εργασιών </w:t>
      </w:r>
    </w:p>
    <w:p w14:paraId="160BE07A" w14:textId="6ABF9D16" w:rsidR="00E049DE" w:rsidRDefault="00E049DE" w:rsidP="00633BF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l-GR"/>
        </w:rPr>
      </w:pPr>
      <w:r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Μελετήτρια στατικών στην εταιρεία </w:t>
      </w:r>
      <w:r>
        <w:rPr>
          <w:rFonts w:ascii="Times New Roman" w:eastAsia="Times New Roman" w:hAnsi="Times New Roman" w:cs="Times New Roman"/>
          <w:sz w:val="24"/>
          <w:szCs w:val="24"/>
        </w:rPr>
        <w:t>REDI</w:t>
      </w:r>
      <w:r w:rsidRPr="00E049DE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ngineering</w:t>
      </w:r>
      <w:r w:rsidRPr="00E049DE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olutions</w:t>
      </w:r>
      <w:r w:rsidRPr="00E049DE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KE</w:t>
      </w:r>
    </w:p>
    <w:p w14:paraId="0F18B9B8" w14:textId="4BF93313" w:rsidR="00633BF9" w:rsidRPr="00633BF9" w:rsidRDefault="00633BF9" w:rsidP="00633BF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l-GR"/>
        </w:rPr>
      </w:pPr>
      <w:r w:rsidRPr="00633BF9">
        <w:rPr>
          <w:rFonts w:ascii="Times New Roman" w:eastAsia="Times New Roman" w:hAnsi="Times New Roman" w:cs="Times New Roman"/>
          <w:sz w:val="24"/>
          <w:szCs w:val="24"/>
          <w:lang w:val="el-GR"/>
        </w:rPr>
        <w:t>Μελετήτρια στατικών στην εταιρεία Πενέλης Σύμβουλοι Μηχανικοί Α.Ε. (2012</w:t>
      </w:r>
      <w:r w:rsidR="00F643D1">
        <w:rPr>
          <w:rFonts w:ascii="Times New Roman" w:eastAsia="Times New Roman" w:hAnsi="Times New Roman" w:cs="Times New Roman"/>
          <w:sz w:val="24"/>
          <w:szCs w:val="24"/>
          <w:lang w:val="el-GR"/>
        </w:rPr>
        <w:t>-Σήμερα</w:t>
      </w:r>
      <w:r w:rsidRPr="00633BF9">
        <w:rPr>
          <w:rFonts w:ascii="Times New Roman" w:eastAsia="Times New Roman" w:hAnsi="Times New Roman" w:cs="Times New Roman"/>
          <w:sz w:val="24"/>
          <w:szCs w:val="24"/>
          <w:lang w:val="el-GR"/>
        </w:rPr>
        <w:t>)</w:t>
      </w:r>
      <w:r w:rsidR="00F643D1">
        <w:rPr>
          <w:rFonts w:ascii="Times New Roman" w:eastAsia="Times New Roman" w:hAnsi="Times New Roman" w:cs="Times New Roman"/>
          <w:sz w:val="24"/>
          <w:szCs w:val="24"/>
          <w:lang w:val="el-GR"/>
        </w:rPr>
        <w:t>. Συμμετοχή στη στατική μελέτη μεγάλων έργων και υποδομών (</w:t>
      </w:r>
      <w:r w:rsidR="00E049DE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Ελληνικό </w:t>
      </w:r>
      <w:r w:rsidR="00E049DE">
        <w:rPr>
          <w:rFonts w:ascii="Times New Roman" w:eastAsia="Times New Roman" w:hAnsi="Times New Roman" w:cs="Times New Roman"/>
          <w:sz w:val="24"/>
          <w:szCs w:val="24"/>
        </w:rPr>
        <w:t>Hard</w:t>
      </w:r>
      <w:r w:rsidR="00E049DE" w:rsidRPr="00E049DE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 </w:t>
      </w:r>
      <w:r w:rsidR="00E049DE">
        <w:rPr>
          <w:rFonts w:ascii="Times New Roman" w:eastAsia="Times New Roman" w:hAnsi="Times New Roman" w:cs="Times New Roman"/>
          <w:sz w:val="24"/>
          <w:szCs w:val="24"/>
        </w:rPr>
        <w:t>Rock</w:t>
      </w:r>
      <w:r w:rsidR="00E049DE" w:rsidRPr="00E049DE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 </w:t>
      </w:r>
      <w:r w:rsidR="00E049DE">
        <w:rPr>
          <w:rFonts w:ascii="Times New Roman" w:eastAsia="Times New Roman" w:hAnsi="Times New Roman" w:cs="Times New Roman"/>
          <w:sz w:val="24"/>
          <w:szCs w:val="24"/>
        </w:rPr>
        <w:t>Hotel</w:t>
      </w:r>
      <w:r w:rsidR="00E049DE" w:rsidRPr="00E049DE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 &amp; </w:t>
      </w:r>
      <w:r w:rsidR="00E049DE">
        <w:rPr>
          <w:rFonts w:ascii="Times New Roman" w:eastAsia="Times New Roman" w:hAnsi="Times New Roman" w:cs="Times New Roman"/>
          <w:sz w:val="24"/>
          <w:szCs w:val="24"/>
        </w:rPr>
        <w:t>Casino</w:t>
      </w:r>
      <w:r w:rsidR="00E049DE" w:rsidRPr="00E049DE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, </w:t>
      </w:r>
      <w:r w:rsidR="00E049DE">
        <w:rPr>
          <w:rFonts w:ascii="Times New Roman" w:eastAsia="Times New Roman" w:hAnsi="Times New Roman" w:cs="Times New Roman"/>
          <w:sz w:val="24"/>
          <w:szCs w:val="24"/>
        </w:rPr>
        <w:t>Ayia</w:t>
      </w:r>
      <w:r w:rsidR="00E049DE" w:rsidRPr="00E049DE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 </w:t>
      </w:r>
      <w:r w:rsidR="00E049DE">
        <w:rPr>
          <w:rFonts w:ascii="Times New Roman" w:eastAsia="Times New Roman" w:hAnsi="Times New Roman" w:cs="Times New Roman"/>
          <w:sz w:val="24"/>
          <w:szCs w:val="24"/>
        </w:rPr>
        <w:t>Napa</w:t>
      </w:r>
      <w:r w:rsidR="00E049DE" w:rsidRPr="00E049DE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, </w:t>
      </w:r>
      <w:r w:rsidR="009A075F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Πτολεμαϊδα </w:t>
      </w:r>
      <w:r w:rsidR="009A075F">
        <w:rPr>
          <w:rFonts w:ascii="Times New Roman" w:eastAsia="Times New Roman" w:hAnsi="Times New Roman" w:cs="Times New Roman"/>
          <w:sz w:val="24"/>
          <w:szCs w:val="24"/>
        </w:rPr>
        <w:t>V</w:t>
      </w:r>
      <w:r w:rsidR="009A075F" w:rsidRPr="009A075F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, </w:t>
      </w:r>
      <w:r w:rsidR="00E049DE">
        <w:rPr>
          <w:rFonts w:ascii="Times New Roman" w:eastAsia="Times New Roman" w:hAnsi="Times New Roman" w:cs="Times New Roman"/>
          <w:sz w:val="24"/>
          <w:szCs w:val="24"/>
          <w:lang w:val="el-GR"/>
        </w:rPr>
        <w:t>Κέντρο Πολιτισμού Ίδρυμα Σταύρος Νιάρχος</w:t>
      </w:r>
      <w:r w:rsidR="003B0B82" w:rsidRPr="003B0B82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, </w:t>
      </w:r>
      <w:r w:rsidR="003B0B82">
        <w:rPr>
          <w:rFonts w:ascii="Times New Roman" w:eastAsia="Times New Roman" w:hAnsi="Times New Roman" w:cs="Times New Roman"/>
          <w:sz w:val="24"/>
          <w:szCs w:val="24"/>
          <w:lang w:val="el-GR"/>
        </w:rPr>
        <w:t>κ.α.)</w:t>
      </w:r>
    </w:p>
    <w:p w14:paraId="42997F71" w14:textId="77777777" w:rsidR="00633BF9" w:rsidRPr="00633BF9" w:rsidRDefault="00633BF9" w:rsidP="00633BF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l-GR"/>
        </w:rPr>
      </w:pPr>
      <w:r w:rsidRPr="00633BF9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Μελετήτρια στατικών στην εταιρεία Α.Μαυράκης (2007-2009) </w:t>
      </w:r>
    </w:p>
    <w:p w14:paraId="15BAE35A" w14:textId="77777777" w:rsidR="00633BF9" w:rsidRPr="00633BF9" w:rsidRDefault="00633BF9" w:rsidP="00633BF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l-GR"/>
        </w:rPr>
      </w:pPr>
      <w:r w:rsidRPr="00633BF9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Μελετήτρια / Σύμβουλος σε ιδιωτικά και δημόσια τεχνικά έργα (2007-Σήμερα) </w:t>
      </w:r>
    </w:p>
    <w:p w14:paraId="3DB0AA3E" w14:textId="35768458" w:rsidR="00633BF9" w:rsidRPr="00633BF9" w:rsidRDefault="00633BF9" w:rsidP="00633BF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2E5777"/>
          <w:sz w:val="24"/>
          <w:szCs w:val="24"/>
        </w:rPr>
      </w:pPr>
      <w:r w:rsidRPr="00633BF9">
        <w:rPr>
          <w:rFonts w:ascii="Times New Roman" w:eastAsia="Times New Roman" w:hAnsi="Times New Roman" w:cs="Times New Roman"/>
          <w:b/>
          <w:bCs/>
          <w:color w:val="2E5777"/>
          <w:sz w:val="24"/>
          <w:szCs w:val="24"/>
        </w:rPr>
        <w:t xml:space="preserve">Μέλος </w:t>
      </w:r>
      <w:r w:rsidR="007272A4">
        <w:rPr>
          <w:rFonts w:ascii="Times New Roman" w:eastAsia="Times New Roman" w:hAnsi="Times New Roman" w:cs="Times New Roman"/>
          <w:b/>
          <w:bCs/>
          <w:color w:val="2E5777"/>
          <w:sz w:val="24"/>
          <w:szCs w:val="24"/>
        </w:rPr>
        <w:t xml:space="preserve"> </w:t>
      </w:r>
      <w:r w:rsidRPr="00633BF9">
        <w:rPr>
          <w:rFonts w:ascii="Times New Roman" w:eastAsia="Times New Roman" w:hAnsi="Times New Roman" w:cs="Times New Roman"/>
          <w:b/>
          <w:bCs/>
          <w:color w:val="2E5777"/>
          <w:sz w:val="24"/>
          <w:szCs w:val="24"/>
        </w:rPr>
        <w:t>Επιστημονικών Οργανισμών</w:t>
      </w:r>
    </w:p>
    <w:p w14:paraId="23B51D37" w14:textId="77777777" w:rsidR="007272A4" w:rsidRPr="007272A4" w:rsidRDefault="007272A4" w:rsidP="007272A4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l-GR"/>
        </w:rPr>
      </w:pPr>
      <w:r w:rsidRPr="007272A4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Μέλος της Ευρωπαϊκής Επιτροπής Αντισεισμικής Μηχανικής (ΕΑΕΕ, </w:t>
      </w:r>
      <w:r w:rsidRPr="007272A4">
        <w:rPr>
          <w:rFonts w:ascii="Times New Roman" w:eastAsia="Times New Roman" w:hAnsi="Times New Roman" w:cs="Times New Roman"/>
          <w:sz w:val="24"/>
          <w:szCs w:val="24"/>
        </w:rPr>
        <w:t>European</w:t>
      </w:r>
      <w:r w:rsidRPr="007272A4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 </w:t>
      </w:r>
      <w:r w:rsidRPr="007272A4">
        <w:rPr>
          <w:rFonts w:ascii="Times New Roman" w:eastAsia="Times New Roman" w:hAnsi="Times New Roman" w:cs="Times New Roman"/>
          <w:sz w:val="24"/>
          <w:szCs w:val="24"/>
        </w:rPr>
        <w:t>Association</w:t>
      </w:r>
      <w:r w:rsidRPr="007272A4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 </w:t>
      </w:r>
      <w:r w:rsidRPr="007272A4">
        <w:rPr>
          <w:rFonts w:ascii="Times New Roman" w:eastAsia="Times New Roman" w:hAnsi="Times New Roman" w:cs="Times New Roman"/>
          <w:sz w:val="24"/>
          <w:szCs w:val="24"/>
        </w:rPr>
        <w:t>for</w:t>
      </w:r>
      <w:r w:rsidRPr="007272A4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 </w:t>
      </w:r>
      <w:r w:rsidRPr="007272A4">
        <w:rPr>
          <w:rFonts w:ascii="Times New Roman" w:eastAsia="Times New Roman" w:hAnsi="Times New Roman" w:cs="Times New Roman"/>
          <w:sz w:val="24"/>
          <w:szCs w:val="24"/>
        </w:rPr>
        <w:t>Earthquake</w:t>
      </w:r>
      <w:r w:rsidRPr="007272A4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 </w:t>
      </w:r>
      <w:r w:rsidRPr="007272A4">
        <w:rPr>
          <w:rFonts w:ascii="Times New Roman" w:eastAsia="Times New Roman" w:hAnsi="Times New Roman" w:cs="Times New Roman"/>
          <w:sz w:val="24"/>
          <w:szCs w:val="24"/>
        </w:rPr>
        <w:t>Engineering</w:t>
      </w:r>
      <w:r w:rsidRPr="007272A4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)        </w:t>
      </w:r>
    </w:p>
    <w:p w14:paraId="762E84A5" w14:textId="77777777" w:rsidR="007272A4" w:rsidRPr="007272A4" w:rsidRDefault="007272A4" w:rsidP="007272A4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272A4">
        <w:rPr>
          <w:rFonts w:ascii="Times New Roman" w:eastAsia="Times New Roman" w:hAnsi="Times New Roman" w:cs="Times New Roman"/>
          <w:sz w:val="24"/>
          <w:szCs w:val="24"/>
        </w:rPr>
        <w:lastRenderedPageBreak/>
        <w:t>Μέλος της επιτροπής IABSE, Task Group 1.8 “Design Requirements for Infrastructure Resilience”</w:t>
      </w:r>
    </w:p>
    <w:p w14:paraId="71A39A96" w14:textId="77777777" w:rsidR="007272A4" w:rsidRPr="007272A4" w:rsidRDefault="007272A4" w:rsidP="007272A4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272A4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Μέλος της επιτροπής </w:t>
      </w:r>
      <w:r w:rsidRPr="007272A4">
        <w:rPr>
          <w:rFonts w:ascii="Times New Roman" w:eastAsia="Times New Roman" w:hAnsi="Times New Roman" w:cs="Times New Roman"/>
          <w:sz w:val="24"/>
          <w:szCs w:val="24"/>
        </w:rPr>
        <w:t>IABSE</w:t>
      </w:r>
      <w:r w:rsidRPr="007272A4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, </w:t>
      </w:r>
      <w:r w:rsidRPr="007272A4">
        <w:rPr>
          <w:rFonts w:ascii="Times New Roman" w:eastAsia="Times New Roman" w:hAnsi="Times New Roman" w:cs="Times New Roman"/>
          <w:sz w:val="24"/>
          <w:szCs w:val="24"/>
        </w:rPr>
        <w:t>Task</w:t>
      </w:r>
      <w:r w:rsidRPr="007272A4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 </w:t>
      </w:r>
      <w:r w:rsidRPr="007272A4">
        <w:rPr>
          <w:rFonts w:ascii="Times New Roman" w:eastAsia="Times New Roman" w:hAnsi="Times New Roman" w:cs="Times New Roman"/>
          <w:sz w:val="24"/>
          <w:szCs w:val="24"/>
        </w:rPr>
        <w:t>Group</w:t>
      </w:r>
      <w:r w:rsidRPr="007272A4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 5.2. </w:t>
      </w:r>
      <w:r w:rsidRPr="007272A4">
        <w:rPr>
          <w:rFonts w:ascii="Times New Roman" w:eastAsia="Times New Roman" w:hAnsi="Times New Roman" w:cs="Times New Roman"/>
          <w:sz w:val="24"/>
          <w:szCs w:val="24"/>
        </w:rPr>
        <w:t>“Definition and quantification of Key Performance Indicators for the sustainable management of existing structures”.</w:t>
      </w:r>
    </w:p>
    <w:p w14:paraId="2C6E5505" w14:textId="77777777" w:rsidR="007272A4" w:rsidRPr="007272A4" w:rsidRDefault="007272A4" w:rsidP="007272A4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272A4">
        <w:rPr>
          <w:rFonts w:ascii="Times New Roman" w:eastAsia="Times New Roman" w:hAnsi="Times New Roman" w:cs="Times New Roman"/>
          <w:sz w:val="24"/>
          <w:szCs w:val="24"/>
        </w:rPr>
        <w:t>Μέλος της fib (CEB-FIP) – Ομάδα εργασίας WP1.1.3 – Integral Bridges</w:t>
      </w:r>
    </w:p>
    <w:p w14:paraId="7015ACD2" w14:textId="1A348868" w:rsidR="003B0B82" w:rsidRPr="003B0B82" w:rsidRDefault="007272A4" w:rsidP="003B0B82">
      <w:pPr>
        <w:numPr>
          <w:ilvl w:val="0"/>
          <w:numId w:val="4"/>
        </w:numPr>
        <w:spacing w:before="100" w:beforeAutospacing="1" w:after="120" w:line="240" w:lineRule="auto"/>
        <w:ind w:left="714" w:hanging="357"/>
        <w:rPr>
          <w:rFonts w:ascii="Times New Roman" w:eastAsia="Times New Roman" w:hAnsi="Times New Roman" w:cs="Times New Roman"/>
          <w:sz w:val="24"/>
          <w:szCs w:val="24"/>
        </w:rPr>
      </w:pPr>
      <w:r w:rsidRPr="007272A4">
        <w:rPr>
          <w:rFonts w:ascii="Times New Roman" w:eastAsia="Times New Roman" w:hAnsi="Times New Roman" w:cs="Times New Roman"/>
          <w:sz w:val="24"/>
          <w:szCs w:val="24"/>
        </w:rPr>
        <w:t xml:space="preserve">Μέλος του EUROSTRUCT Association Members </w:t>
      </w:r>
      <w:r w:rsidR="003B0B82"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7272A4">
        <w:rPr>
          <w:rFonts w:ascii="Times New Roman" w:eastAsia="Times New Roman" w:hAnsi="Times New Roman" w:cs="Times New Roman"/>
          <w:sz w:val="24"/>
          <w:szCs w:val="24"/>
        </w:rPr>
        <w:t xml:space="preserve"> EUROSTRUCT</w:t>
      </w:r>
    </w:p>
    <w:p w14:paraId="3D7FEF5B" w14:textId="1EBFE1F0" w:rsidR="00633BF9" w:rsidRPr="00633BF9" w:rsidRDefault="00633BF9" w:rsidP="00633BF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l-GR"/>
        </w:rPr>
      </w:pPr>
      <w:r>
        <w:rPr>
          <w:rFonts w:ascii="Times New Roman" w:eastAsia="Times New Roman" w:hAnsi="Times New Roman" w:cs="Times New Roman"/>
          <w:sz w:val="24"/>
          <w:szCs w:val="24"/>
          <w:lang w:val="el-GR"/>
        </w:rPr>
        <w:t>Αντιπρόεδρος</w:t>
      </w:r>
      <w:r w:rsidRPr="00633BF9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 του Ελληνικού Τμήματος Αντισεισμικής Μηχανικής (ΕΤΑΜ) </w:t>
      </w:r>
    </w:p>
    <w:p w14:paraId="700E3FEF" w14:textId="1A0E56A4" w:rsidR="00633BF9" w:rsidRPr="00633BF9" w:rsidRDefault="00633BF9" w:rsidP="00633BF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l-GR"/>
        </w:rPr>
      </w:pPr>
      <w:r>
        <w:rPr>
          <w:rFonts w:ascii="Times New Roman" w:eastAsia="Times New Roman" w:hAnsi="Times New Roman" w:cs="Times New Roman"/>
          <w:sz w:val="24"/>
          <w:szCs w:val="24"/>
          <w:lang w:val="el-GR"/>
        </w:rPr>
        <w:t>Γεν. Γραμματέας</w:t>
      </w:r>
      <w:r w:rsidRPr="00633BF9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 της Ελληνικής Επιστημονικής Εταιρείας Ερευνών Σκυροδέματος (ΕΠΕΣ) </w:t>
      </w:r>
    </w:p>
    <w:p w14:paraId="6DB7B7C5" w14:textId="77777777" w:rsidR="00633BF9" w:rsidRPr="00633BF9" w:rsidRDefault="00633BF9" w:rsidP="00633BF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l-GR"/>
        </w:rPr>
      </w:pPr>
      <w:r w:rsidRPr="00633BF9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Μέλος του Τεχνικού Επιμελητηρίου Ελλάδος (ΤΕΕ) </w:t>
      </w:r>
    </w:p>
    <w:p w14:paraId="3C11FBD3" w14:textId="77777777" w:rsidR="00633BF9" w:rsidRPr="00633BF9" w:rsidRDefault="00633BF9" w:rsidP="00633BF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l-GR"/>
        </w:rPr>
      </w:pPr>
      <w:r w:rsidRPr="00633BF9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Μέλος του Συλλόγου Πολιτικών Μηχανικών Ελλάδος (ΣΠΜΕ) </w:t>
      </w:r>
    </w:p>
    <w:p w14:paraId="18F69FDA" w14:textId="77777777" w:rsidR="00633BF9" w:rsidRPr="00633BF9" w:rsidRDefault="00633BF9" w:rsidP="00633BF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2E5777"/>
          <w:sz w:val="24"/>
          <w:szCs w:val="24"/>
        </w:rPr>
      </w:pPr>
      <w:r w:rsidRPr="00633BF9">
        <w:rPr>
          <w:rFonts w:ascii="Times New Roman" w:eastAsia="Times New Roman" w:hAnsi="Times New Roman" w:cs="Times New Roman"/>
          <w:b/>
          <w:bCs/>
          <w:color w:val="2E5777"/>
          <w:sz w:val="24"/>
          <w:szCs w:val="24"/>
        </w:rPr>
        <w:t>Επιστημονικά Επιτεύγματα</w:t>
      </w:r>
    </w:p>
    <w:p w14:paraId="485F2BA3" w14:textId="141F42DC" w:rsidR="00633BF9" w:rsidRPr="00633BF9" w:rsidRDefault="00633BF9" w:rsidP="00633BF9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l-GR"/>
        </w:rPr>
      </w:pPr>
      <w:r w:rsidRPr="00633BF9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Επιστημονικές Δημοσιεύσεις </w:t>
      </w:r>
      <w:r w:rsidRPr="00633BF9">
        <w:rPr>
          <w:rFonts w:ascii="Times New Roman" w:eastAsia="Times New Roman" w:hAnsi="Times New Roman" w:cs="Times New Roman"/>
          <w:b/>
          <w:bCs/>
          <w:sz w:val="24"/>
          <w:szCs w:val="24"/>
          <w:lang w:val="el-GR"/>
        </w:rPr>
        <w:t xml:space="preserve">πλέον των </w:t>
      </w:r>
      <w:r w:rsidR="007272A4" w:rsidRPr="007272A4">
        <w:rPr>
          <w:rFonts w:ascii="Times New Roman" w:eastAsia="Times New Roman" w:hAnsi="Times New Roman" w:cs="Times New Roman"/>
          <w:b/>
          <w:bCs/>
          <w:sz w:val="24"/>
          <w:szCs w:val="24"/>
          <w:lang w:val="el-GR"/>
        </w:rPr>
        <w:t xml:space="preserve">60 </w:t>
      </w:r>
      <w:r w:rsidRPr="00633BF9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(Διεθνή Περιοδικά, Συνέδρια, Κεφάλαια Βιβλίων) </w:t>
      </w:r>
    </w:p>
    <w:p w14:paraId="0619E3F6" w14:textId="77777777" w:rsidR="00633BF9" w:rsidRPr="00633BF9" w:rsidRDefault="00633BF9" w:rsidP="00633BF9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l-GR"/>
        </w:rPr>
      </w:pPr>
      <w:r w:rsidRPr="00633BF9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Προσκεκλημένη Ομιλήτρια σε Πανεπιστήμια εντός και εκτός Ελλάδος: </w:t>
      </w:r>
      <w:r w:rsidRPr="00633BF9">
        <w:rPr>
          <w:rFonts w:ascii="Times New Roman" w:eastAsia="Times New Roman" w:hAnsi="Times New Roman" w:cs="Times New Roman"/>
          <w:b/>
          <w:bCs/>
          <w:sz w:val="24"/>
          <w:szCs w:val="24"/>
          <w:lang w:val="el-GR"/>
        </w:rPr>
        <w:t xml:space="preserve">2 </w:t>
      </w:r>
    </w:p>
    <w:p w14:paraId="2A4AFC61" w14:textId="55006772" w:rsidR="00633BF9" w:rsidRPr="00633BF9" w:rsidRDefault="00633BF9" w:rsidP="00633BF9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3BF9">
        <w:rPr>
          <w:rFonts w:ascii="Times New Roman" w:eastAsia="Times New Roman" w:hAnsi="Times New Roman" w:cs="Times New Roman"/>
          <w:sz w:val="24"/>
          <w:szCs w:val="24"/>
        </w:rPr>
        <w:t xml:space="preserve">Ερευνητικά Προγράμματα: </w:t>
      </w:r>
      <w:r w:rsidRPr="00633BF9">
        <w:rPr>
          <w:rFonts w:ascii="Times New Roman" w:eastAsia="Times New Roman" w:hAnsi="Times New Roman" w:cs="Times New Roman"/>
          <w:b/>
          <w:bCs/>
          <w:sz w:val="24"/>
          <w:szCs w:val="24"/>
        </w:rPr>
        <w:t>1</w:t>
      </w:r>
      <w:r w:rsidR="00236C13">
        <w:rPr>
          <w:rFonts w:ascii="Times New Roman" w:eastAsia="Times New Roman" w:hAnsi="Times New Roman" w:cs="Times New Roman"/>
          <w:b/>
          <w:bCs/>
          <w:sz w:val="24"/>
          <w:szCs w:val="24"/>
        </w:rPr>
        <w:t>6</w:t>
      </w:r>
      <w:r w:rsidRPr="00633BF9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</w:p>
    <w:p w14:paraId="19C0EEEE" w14:textId="29EAFE70" w:rsidR="00633BF9" w:rsidRPr="00633BF9" w:rsidRDefault="00633BF9" w:rsidP="00633BF9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l-GR"/>
        </w:rPr>
      </w:pPr>
      <w:r w:rsidRPr="00633BF9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Κριτής σε επιστημονικά περιοδικά &amp; συνέδρια: </w:t>
      </w:r>
      <w:r w:rsidR="00A56FF6" w:rsidRPr="00A56FF6">
        <w:rPr>
          <w:rFonts w:ascii="Times New Roman" w:eastAsia="Times New Roman" w:hAnsi="Times New Roman" w:cs="Times New Roman"/>
          <w:b/>
          <w:bCs/>
          <w:sz w:val="24"/>
          <w:szCs w:val="24"/>
          <w:lang w:val="el-GR"/>
        </w:rPr>
        <w:t>20</w:t>
      </w:r>
    </w:p>
    <w:p w14:paraId="199AE433" w14:textId="77777777" w:rsidR="00633BF9" w:rsidRPr="00633BF9" w:rsidRDefault="00633BF9" w:rsidP="00633BF9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3BF9">
        <w:rPr>
          <w:rFonts w:ascii="Times New Roman" w:eastAsia="Times New Roman" w:hAnsi="Times New Roman" w:cs="Times New Roman"/>
          <w:b/>
          <w:bCs/>
          <w:sz w:val="24"/>
          <w:szCs w:val="24"/>
        </w:rPr>
        <w:t>Editorial Board Member:</w:t>
      </w:r>
      <w:r w:rsidRPr="00633BF9">
        <w:rPr>
          <w:rFonts w:ascii="Times New Roman" w:eastAsia="Times New Roman" w:hAnsi="Times New Roman" w:cs="Times New Roman"/>
          <w:sz w:val="24"/>
          <w:szCs w:val="24"/>
        </w:rPr>
        <w:t xml:space="preserve"> Frontiers in Built Environment-Earthquake Engineering </w:t>
      </w:r>
    </w:p>
    <w:p w14:paraId="663133CB" w14:textId="77777777" w:rsidR="00633BF9" w:rsidRPr="00633BF9" w:rsidRDefault="00633BF9" w:rsidP="00633BF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2E5777"/>
          <w:sz w:val="24"/>
          <w:szCs w:val="24"/>
          <w:lang w:val="el-GR"/>
        </w:rPr>
      </w:pPr>
      <w:r w:rsidRPr="00633BF9">
        <w:rPr>
          <w:rFonts w:ascii="Times New Roman" w:eastAsia="Times New Roman" w:hAnsi="Times New Roman" w:cs="Times New Roman"/>
          <w:b/>
          <w:bCs/>
          <w:color w:val="2E5777"/>
          <w:sz w:val="24"/>
          <w:szCs w:val="24"/>
          <w:lang w:val="el-GR"/>
        </w:rPr>
        <w:t>Επιλεγμένες Επιστημονικές δημοσιεύσεις σε Διεθνή Περιοδικά και Συνέδρια με κριτές</w:t>
      </w:r>
    </w:p>
    <w:p w14:paraId="02E3810B" w14:textId="0E75EC8C" w:rsidR="003B0B82" w:rsidRPr="003B0B82" w:rsidRDefault="003B0B82" w:rsidP="00633BF9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B0B82">
        <w:rPr>
          <w:rFonts w:ascii="Times New Roman" w:hAnsi="Times New Roman" w:cs="Times New Roman"/>
          <w:bCs/>
          <w:sz w:val="24"/>
          <w:szCs w:val="24"/>
        </w:rPr>
        <w:t xml:space="preserve">Karatzetzou A., Stefanidis S., </w:t>
      </w:r>
      <w:r w:rsidRPr="003B0B82">
        <w:rPr>
          <w:rFonts w:ascii="Times New Roman" w:hAnsi="Times New Roman" w:cs="Times New Roman"/>
          <w:b/>
          <w:sz w:val="24"/>
          <w:szCs w:val="24"/>
        </w:rPr>
        <w:t>Stefanidou S</w:t>
      </w:r>
      <w:r w:rsidRPr="003B0B82">
        <w:rPr>
          <w:rFonts w:ascii="Times New Roman" w:hAnsi="Times New Roman" w:cs="Times New Roman"/>
          <w:bCs/>
          <w:sz w:val="24"/>
          <w:szCs w:val="24"/>
        </w:rPr>
        <w:t xml:space="preserve">., Tsinidis G., Pitilakis D. “Unified hazard models for risk assessment of transportation networks in a multi-hazard environment” International Journal of Disaster Risk Reduction 75, 102960, </w:t>
      </w:r>
      <w:r w:rsidRPr="009A075F">
        <w:rPr>
          <w:rFonts w:ascii="Times New Roman" w:hAnsi="Times New Roman" w:cs="Times New Roman"/>
          <w:b/>
          <w:sz w:val="24"/>
          <w:szCs w:val="24"/>
        </w:rPr>
        <w:t>2022</w:t>
      </w:r>
    </w:p>
    <w:p w14:paraId="5D00653D" w14:textId="477C11E5" w:rsidR="003B0B82" w:rsidRPr="003B0B82" w:rsidRDefault="003B0B82" w:rsidP="00633BF9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B0B82">
        <w:rPr>
          <w:rFonts w:ascii="Times New Roman" w:hAnsi="Times New Roman" w:cs="Times New Roman"/>
          <w:b/>
          <w:sz w:val="24"/>
          <w:szCs w:val="24"/>
        </w:rPr>
        <w:t>Sotiria P. Stefanidou</w:t>
      </w:r>
      <w:r w:rsidRPr="003B0B82">
        <w:rPr>
          <w:rFonts w:ascii="Times New Roman" w:hAnsi="Times New Roman" w:cs="Times New Roman"/>
          <w:bCs/>
          <w:sz w:val="24"/>
          <w:szCs w:val="24"/>
        </w:rPr>
        <w:t xml:space="preserve">, Elias A. Paraskevopoulos “Seismic fragility analysis of railway RC bridges considering real-time vehicle-bridge interaction with the aid of co-simulation techniques”, Earthquake Engineering &amp; Structural Dynamics, 51(9), 2137-2161, </w:t>
      </w:r>
      <w:r w:rsidRPr="009A075F">
        <w:rPr>
          <w:rFonts w:ascii="Times New Roman" w:hAnsi="Times New Roman" w:cs="Times New Roman"/>
          <w:b/>
          <w:sz w:val="24"/>
          <w:szCs w:val="24"/>
        </w:rPr>
        <w:t>2022</w:t>
      </w:r>
    </w:p>
    <w:p w14:paraId="7DC75135" w14:textId="7073EB49" w:rsidR="003B0B82" w:rsidRPr="003B0B82" w:rsidRDefault="003B0B82" w:rsidP="00633BF9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B0B82">
        <w:rPr>
          <w:rFonts w:ascii="Times New Roman" w:eastAsia="Times New Roman" w:hAnsi="Times New Roman" w:cs="Times New Roman"/>
          <w:b/>
          <w:sz w:val="24"/>
          <w:szCs w:val="24"/>
        </w:rPr>
        <w:t>Sotiria P. Stefanidou</w:t>
      </w:r>
      <w:r w:rsidRPr="003B0B82">
        <w:rPr>
          <w:rFonts w:ascii="Times New Roman" w:eastAsia="Times New Roman" w:hAnsi="Times New Roman" w:cs="Times New Roman"/>
          <w:bCs/>
          <w:sz w:val="24"/>
          <w:szCs w:val="24"/>
        </w:rPr>
        <w:t xml:space="preserve">, Elias A. Paraskevopoulos, Vassilis K. Papanikolaou, Andreas J. Kappos, “An online platform for bridge-specific fragility analysis of as-built and  retrofitted bridges”, Bulletin of Earthquake Engineering, 20(3), </w:t>
      </w:r>
      <w:r w:rsidRPr="009A075F">
        <w:rPr>
          <w:rFonts w:ascii="Times New Roman" w:eastAsia="Times New Roman" w:hAnsi="Times New Roman" w:cs="Times New Roman"/>
          <w:b/>
          <w:sz w:val="24"/>
          <w:szCs w:val="24"/>
        </w:rPr>
        <w:t>2022</w:t>
      </w:r>
    </w:p>
    <w:p w14:paraId="2A16411D" w14:textId="433CE5DD" w:rsidR="003B0B82" w:rsidRDefault="003B0B82" w:rsidP="00633BF9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B0B82">
        <w:rPr>
          <w:rFonts w:ascii="Times New Roman" w:eastAsia="Times New Roman" w:hAnsi="Times New Roman" w:cs="Times New Roman"/>
          <w:b/>
          <w:sz w:val="24"/>
          <w:szCs w:val="24"/>
        </w:rPr>
        <w:t>Sotiria P. Stefanidou</w:t>
      </w:r>
      <w:r w:rsidRPr="003B0B82">
        <w:rPr>
          <w:rFonts w:ascii="Times New Roman" w:eastAsia="Times New Roman" w:hAnsi="Times New Roman" w:cs="Times New Roman"/>
          <w:bCs/>
          <w:sz w:val="24"/>
          <w:szCs w:val="24"/>
        </w:rPr>
        <w:t xml:space="preserve">, Andreas J. Kappos “Fragility-informed selection of bridge retrofit scheme based on performance criteria”, Engineering Structures, 234, 111976, </w:t>
      </w:r>
      <w:r w:rsidRPr="009A075F">
        <w:rPr>
          <w:rFonts w:ascii="Times New Roman" w:eastAsia="Times New Roman" w:hAnsi="Times New Roman" w:cs="Times New Roman"/>
          <w:b/>
          <w:sz w:val="24"/>
          <w:szCs w:val="24"/>
        </w:rPr>
        <w:t>2021</w:t>
      </w:r>
    </w:p>
    <w:p w14:paraId="124B296D" w14:textId="382E1E90" w:rsidR="003B0B82" w:rsidRPr="003B0B82" w:rsidRDefault="003B0B82" w:rsidP="00633BF9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B0B82">
        <w:rPr>
          <w:rFonts w:ascii="Times New Roman" w:hAnsi="Times New Roman" w:cs="Times New Roman"/>
          <w:sz w:val="24"/>
          <w:szCs w:val="24"/>
        </w:rPr>
        <w:t xml:space="preserve">Anna Karatzetzou, Dimitris Pitilakis, </w:t>
      </w:r>
      <w:r w:rsidRPr="003B0B82">
        <w:rPr>
          <w:rFonts w:ascii="Times New Roman" w:hAnsi="Times New Roman" w:cs="Times New Roman"/>
          <w:b/>
          <w:bCs/>
          <w:sz w:val="24"/>
          <w:szCs w:val="24"/>
        </w:rPr>
        <w:t>Sotiria Stefanidou</w:t>
      </w:r>
      <w:r w:rsidRPr="003B0B82">
        <w:rPr>
          <w:rFonts w:ascii="Times New Roman" w:hAnsi="Times New Roman" w:cs="Times New Roman"/>
          <w:sz w:val="24"/>
          <w:szCs w:val="24"/>
        </w:rPr>
        <w:t xml:space="preserve">, “Partitioning displacement demand of flexible-base structures because of SSI”, Journal of Earthquake Engineering, 1-18, </w:t>
      </w:r>
      <w:r w:rsidRPr="009A075F">
        <w:rPr>
          <w:rFonts w:ascii="Times New Roman" w:hAnsi="Times New Roman" w:cs="Times New Roman"/>
          <w:b/>
          <w:bCs/>
          <w:sz w:val="24"/>
          <w:szCs w:val="24"/>
        </w:rPr>
        <w:t>2020</w:t>
      </w:r>
    </w:p>
    <w:p w14:paraId="089CE697" w14:textId="2E7CC021" w:rsidR="00633BF9" w:rsidRPr="00633BF9" w:rsidRDefault="00633BF9" w:rsidP="00633BF9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3BF9">
        <w:rPr>
          <w:rFonts w:ascii="Times New Roman" w:eastAsia="Times New Roman" w:hAnsi="Times New Roman" w:cs="Times New Roman"/>
          <w:b/>
          <w:sz w:val="24"/>
          <w:szCs w:val="24"/>
        </w:rPr>
        <w:t>Sotiria P. Stefanidou</w:t>
      </w:r>
      <w:r w:rsidRPr="00633BF9">
        <w:rPr>
          <w:rFonts w:ascii="Times New Roman" w:eastAsia="Times New Roman" w:hAnsi="Times New Roman" w:cs="Times New Roman"/>
          <w:bCs/>
          <w:sz w:val="24"/>
          <w:szCs w:val="24"/>
        </w:rPr>
        <w:t xml:space="preserve"> and Andreas J. Kappos “Bridge Specific Fragility Analysis: When is it really necessary?”, Bulletin of Earthquake Engineering</w:t>
      </w:r>
      <w:r w:rsidRPr="00633BF9">
        <w:rPr>
          <w:rFonts w:ascii="Times New Roman" w:eastAsia="Times New Roman" w:hAnsi="Times New Roman" w:cs="Times New Roman"/>
          <w:sz w:val="24"/>
          <w:szCs w:val="24"/>
        </w:rPr>
        <w:t xml:space="preserve">, Vol. 17(4), </w:t>
      </w:r>
      <w:r w:rsidRPr="00633BF9">
        <w:rPr>
          <w:rFonts w:ascii="Times New Roman" w:eastAsia="Times New Roman" w:hAnsi="Times New Roman" w:cs="Times New Roman"/>
          <w:b/>
          <w:bCs/>
          <w:sz w:val="24"/>
          <w:szCs w:val="24"/>
        </w:rPr>
        <w:t>2019</w:t>
      </w:r>
      <w:r w:rsidRPr="00633BF9">
        <w:rPr>
          <w:rFonts w:ascii="Times New Roman" w:eastAsia="Times New Roman" w:hAnsi="Times New Roman" w:cs="Times New Roman"/>
          <w:sz w:val="24"/>
          <w:szCs w:val="24"/>
        </w:rPr>
        <w:t xml:space="preserve">, 2245-2280. </w:t>
      </w:r>
    </w:p>
    <w:p w14:paraId="0646DB4B" w14:textId="77777777" w:rsidR="00633BF9" w:rsidRPr="00633BF9" w:rsidRDefault="00633BF9" w:rsidP="00633BF9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3BF9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Sotiria P. Stefanidou</w:t>
      </w:r>
      <w:r w:rsidRPr="00633BF9">
        <w:rPr>
          <w:rFonts w:ascii="Times New Roman" w:eastAsia="Times New Roman" w:hAnsi="Times New Roman" w:cs="Times New Roman"/>
          <w:sz w:val="24"/>
          <w:szCs w:val="24"/>
        </w:rPr>
        <w:t xml:space="preserve">, Anastasios G. Sextos, Anastasios N. Kotsoglou, Andreas J. Kappos and Nikolaos Lesgidis, “Soil-structure interaction effects in analysis of seismic fragility of bridges using an intensity-based ground motion selection procedure”, Engineering Structures, Vol. 151, </w:t>
      </w:r>
      <w:r w:rsidRPr="00633BF9">
        <w:rPr>
          <w:rFonts w:ascii="Times New Roman" w:eastAsia="Times New Roman" w:hAnsi="Times New Roman" w:cs="Times New Roman"/>
          <w:b/>
          <w:bCs/>
          <w:sz w:val="24"/>
          <w:szCs w:val="24"/>
        </w:rPr>
        <w:t>2017</w:t>
      </w:r>
      <w:r w:rsidRPr="00633BF9">
        <w:rPr>
          <w:rFonts w:ascii="Times New Roman" w:eastAsia="Times New Roman" w:hAnsi="Times New Roman" w:cs="Times New Roman"/>
          <w:sz w:val="24"/>
          <w:szCs w:val="24"/>
        </w:rPr>
        <w:t xml:space="preserve">, 366-380. </w:t>
      </w:r>
    </w:p>
    <w:p w14:paraId="675774B5" w14:textId="77777777" w:rsidR="00633BF9" w:rsidRPr="00633BF9" w:rsidRDefault="00633BF9" w:rsidP="00633BF9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3BF9">
        <w:rPr>
          <w:rFonts w:ascii="Times New Roman" w:eastAsia="Times New Roman" w:hAnsi="Times New Roman" w:cs="Times New Roman"/>
          <w:b/>
          <w:bCs/>
          <w:sz w:val="24"/>
          <w:szCs w:val="24"/>
        </w:rPr>
        <w:t>Sotiria P. Stefanidou</w:t>
      </w:r>
      <w:r w:rsidRPr="00633BF9">
        <w:rPr>
          <w:rFonts w:ascii="Times New Roman" w:eastAsia="Times New Roman" w:hAnsi="Times New Roman" w:cs="Times New Roman"/>
          <w:sz w:val="24"/>
          <w:szCs w:val="24"/>
        </w:rPr>
        <w:t xml:space="preserve"> and Andreas J. Kappos, “Methodology for the development of bridge-specific fragility curves”, Earthquake Engineering &amp; Structural Dynamics, Vol. 46, </w:t>
      </w:r>
      <w:r w:rsidRPr="00633BF9">
        <w:rPr>
          <w:rFonts w:ascii="Times New Roman" w:eastAsia="Times New Roman" w:hAnsi="Times New Roman" w:cs="Times New Roman"/>
          <w:b/>
          <w:bCs/>
          <w:sz w:val="24"/>
          <w:szCs w:val="24"/>
        </w:rPr>
        <w:t>2017</w:t>
      </w:r>
      <w:r w:rsidRPr="00633BF9">
        <w:rPr>
          <w:rFonts w:ascii="Times New Roman" w:eastAsia="Times New Roman" w:hAnsi="Times New Roman" w:cs="Times New Roman"/>
          <w:sz w:val="24"/>
          <w:szCs w:val="24"/>
        </w:rPr>
        <w:t xml:space="preserve">, 73-93. </w:t>
      </w:r>
    </w:p>
    <w:p w14:paraId="212520E4" w14:textId="77777777" w:rsidR="00633BF9" w:rsidRPr="00633BF9" w:rsidRDefault="00633BF9" w:rsidP="00633BF9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3BF9">
        <w:rPr>
          <w:rFonts w:ascii="Times New Roman" w:eastAsia="Times New Roman" w:hAnsi="Times New Roman" w:cs="Times New Roman"/>
          <w:sz w:val="24"/>
          <w:szCs w:val="24"/>
        </w:rPr>
        <w:t xml:space="preserve">Vassilis K. Papanikolaou, </w:t>
      </w:r>
      <w:r w:rsidRPr="00633BF9">
        <w:rPr>
          <w:rFonts w:ascii="Times New Roman" w:eastAsia="Times New Roman" w:hAnsi="Times New Roman" w:cs="Times New Roman"/>
          <w:b/>
          <w:bCs/>
          <w:sz w:val="24"/>
          <w:szCs w:val="24"/>
        </w:rPr>
        <w:t>Sotiria P. Stefanidou</w:t>
      </w:r>
      <w:r w:rsidRPr="00633BF9">
        <w:rPr>
          <w:rFonts w:ascii="Times New Roman" w:eastAsia="Times New Roman" w:hAnsi="Times New Roman" w:cs="Times New Roman"/>
          <w:sz w:val="24"/>
          <w:szCs w:val="24"/>
        </w:rPr>
        <w:t xml:space="preserve">, Andreas J. Kappos, “The effect of Preloading on the Strength of Jacketed R/C Columns” Construction and Building Materials, Vol. 38, </w:t>
      </w:r>
      <w:r w:rsidRPr="00633BF9">
        <w:rPr>
          <w:rFonts w:ascii="Times New Roman" w:eastAsia="Times New Roman" w:hAnsi="Times New Roman" w:cs="Times New Roman"/>
          <w:b/>
          <w:bCs/>
          <w:sz w:val="24"/>
          <w:szCs w:val="24"/>
        </w:rPr>
        <w:t>2013</w:t>
      </w:r>
      <w:r w:rsidRPr="00633BF9">
        <w:rPr>
          <w:rFonts w:ascii="Times New Roman" w:eastAsia="Times New Roman" w:hAnsi="Times New Roman" w:cs="Times New Roman"/>
          <w:sz w:val="24"/>
          <w:szCs w:val="24"/>
        </w:rPr>
        <w:t xml:space="preserve">, 54-63. </w:t>
      </w:r>
    </w:p>
    <w:p w14:paraId="286B9C34" w14:textId="77777777" w:rsidR="00633BF9" w:rsidRPr="00633BF9" w:rsidRDefault="00633BF9" w:rsidP="00633BF9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3BF9">
        <w:rPr>
          <w:rFonts w:ascii="Times New Roman" w:eastAsia="Times New Roman" w:hAnsi="Times New Roman" w:cs="Times New Roman"/>
          <w:sz w:val="24"/>
          <w:szCs w:val="24"/>
        </w:rPr>
        <w:t xml:space="preserve">Andreas J. Kappos, Eleftheria D. Goutzika, </w:t>
      </w:r>
      <w:r w:rsidRPr="00633BF9">
        <w:rPr>
          <w:rFonts w:ascii="Times New Roman" w:eastAsia="Times New Roman" w:hAnsi="Times New Roman" w:cs="Times New Roman"/>
          <w:b/>
          <w:bCs/>
          <w:sz w:val="24"/>
          <w:szCs w:val="24"/>
        </w:rPr>
        <w:t>Sotiria P. Stefanidou</w:t>
      </w:r>
      <w:r w:rsidRPr="00633BF9">
        <w:rPr>
          <w:rFonts w:ascii="Times New Roman" w:eastAsia="Times New Roman" w:hAnsi="Times New Roman" w:cs="Times New Roman"/>
          <w:sz w:val="24"/>
          <w:szCs w:val="24"/>
        </w:rPr>
        <w:t xml:space="preserve">, Anastasios G. Sextos «Problems in Pushover Analysis of Bridges Sensitive to Torsion», Computational Methods in Earthquake Engineering, DOI: 10.1007/978-94-007-0053-6_5, Vol. 21, </w:t>
      </w:r>
      <w:r w:rsidRPr="00633BF9">
        <w:rPr>
          <w:rFonts w:ascii="Times New Roman" w:eastAsia="Times New Roman" w:hAnsi="Times New Roman" w:cs="Times New Roman"/>
          <w:b/>
          <w:bCs/>
          <w:sz w:val="24"/>
          <w:szCs w:val="24"/>
        </w:rPr>
        <w:t>2011</w:t>
      </w:r>
      <w:r w:rsidRPr="00633BF9">
        <w:rPr>
          <w:rFonts w:ascii="Times New Roman" w:eastAsia="Times New Roman" w:hAnsi="Times New Roman" w:cs="Times New Roman"/>
          <w:sz w:val="24"/>
          <w:szCs w:val="24"/>
        </w:rPr>
        <w:t xml:space="preserve">, 99-122. </w:t>
      </w:r>
    </w:p>
    <w:p w14:paraId="43543468" w14:textId="77777777" w:rsidR="00633BF9" w:rsidRPr="00633BF9" w:rsidRDefault="00633BF9" w:rsidP="003B0B82">
      <w:pPr>
        <w:numPr>
          <w:ilvl w:val="0"/>
          <w:numId w:val="6"/>
        </w:numPr>
        <w:spacing w:after="0" w:line="240" w:lineRule="auto"/>
        <w:ind w:left="714" w:hanging="357"/>
        <w:rPr>
          <w:rFonts w:ascii="Times New Roman" w:eastAsia="Times New Roman" w:hAnsi="Times New Roman" w:cs="Times New Roman"/>
          <w:sz w:val="24"/>
          <w:szCs w:val="24"/>
        </w:rPr>
      </w:pPr>
      <w:r w:rsidRPr="00633BF9">
        <w:rPr>
          <w:rFonts w:ascii="Times New Roman" w:eastAsia="Times New Roman" w:hAnsi="Times New Roman" w:cs="Times New Roman"/>
          <w:sz w:val="24"/>
          <w:szCs w:val="24"/>
        </w:rPr>
        <w:t xml:space="preserve">Andreas J. Kappos, and </w:t>
      </w:r>
      <w:r w:rsidRPr="00633BF9">
        <w:rPr>
          <w:rFonts w:ascii="Times New Roman" w:eastAsia="Times New Roman" w:hAnsi="Times New Roman" w:cs="Times New Roman"/>
          <w:b/>
          <w:bCs/>
          <w:sz w:val="24"/>
          <w:szCs w:val="24"/>
        </w:rPr>
        <w:t>Sotiria Stefanidou</w:t>
      </w:r>
      <w:r w:rsidRPr="00633BF9">
        <w:rPr>
          <w:rFonts w:ascii="Times New Roman" w:eastAsia="Times New Roman" w:hAnsi="Times New Roman" w:cs="Times New Roman"/>
          <w:sz w:val="24"/>
          <w:szCs w:val="24"/>
        </w:rPr>
        <w:t xml:space="preserve">, “A deformation-based seismic design method for 3D R/C irregular buildings using inelastic dynamic analysis” Bulletin of Earthquake Engineering, Vol.8(4), </w:t>
      </w:r>
      <w:r w:rsidRPr="00633BF9">
        <w:rPr>
          <w:rFonts w:ascii="Times New Roman" w:eastAsia="Times New Roman" w:hAnsi="Times New Roman" w:cs="Times New Roman"/>
          <w:b/>
          <w:bCs/>
          <w:sz w:val="24"/>
          <w:szCs w:val="24"/>
        </w:rPr>
        <w:t>2010</w:t>
      </w:r>
      <w:r w:rsidRPr="00633BF9">
        <w:rPr>
          <w:rFonts w:ascii="Times New Roman" w:eastAsia="Times New Roman" w:hAnsi="Times New Roman" w:cs="Times New Roman"/>
          <w:sz w:val="24"/>
          <w:szCs w:val="24"/>
        </w:rPr>
        <w:t xml:space="preserve">, 875-895. </w:t>
      </w:r>
    </w:p>
    <w:p w14:paraId="106B587E" w14:textId="77777777" w:rsidR="00633BF9" w:rsidRPr="00633BF9" w:rsidRDefault="00633BF9" w:rsidP="003B0B82">
      <w:pPr>
        <w:numPr>
          <w:ilvl w:val="0"/>
          <w:numId w:val="7"/>
        </w:numPr>
        <w:spacing w:after="0" w:line="240" w:lineRule="auto"/>
        <w:ind w:left="714" w:hanging="357"/>
        <w:rPr>
          <w:rFonts w:ascii="Times New Roman" w:eastAsia="Times New Roman" w:hAnsi="Times New Roman" w:cs="Times New Roman"/>
          <w:sz w:val="24"/>
          <w:szCs w:val="24"/>
        </w:rPr>
      </w:pPr>
      <w:r w:rsidRPr="00633BF9">
        <w:rPr>
          <w:rFonts w:ascii="Times New Roman" w:eastAsia="Times New Roman" w:hAnsi="Times New Roman" w:cs="Times New Roman"/>
          <w:sz w:val="24"/>
          <w:szCs w:val="24"/>
        </w:rPr>
        <w:t xml:space="preserve">Paraskevopoulos E, </w:t>
      </w:r>
      <w:r w:rsidRPr="00633BF9">
        <w:rPr>
          <w:rFonts w:ascii="Times New Roman" w:eastAsia="Times New Roman" w:hAnsi="Times New Roman" w:cs="Times New Roman"/>
          <w:b/>
          <w:bCs/>
          <w:sz w:val="24"/>
          <w:szCs w:val="24"/>
        </w:rPr>
        <w:t>Stefanidou S</w:t>
      </w:r>
      <w:r w:rsidRPr="00633BF9">
        <w:rPr>
          <w:rFonts w:ascii="Times New Roman" w:eastAsia="Times New Roman" w:hAnsi="Times New Roman" w:cs="Times New Roman"/>
          <w:sz w:val="24"/>
          <w:szCs w:val="24"/>
        </w:rPr>
        <w:t xml:space="preserve">, Natsiavas S. “A novel approach for the analysis of a coupled train-railway bridge system: Basic Principles and Methodology”. 7th ECCOMAS Thematic Conf on Computational Methods, COMPDYN 2019, 24-26 June </w:t>
      </w:r>
      <w:r w:rsidRPr="00633BF9">
        <w:rPr>
          <w:rFonts w:ascii="Times New Roman" w:eastAsia="Times New Roman" w:hAnsi="Times New Roman" w:cs="Times New Roman"/>
          <w:b/>
          <w:bCs/>
          <w:sz w:val="24"/>
          <w:szCs w:val="24"/>
        </w:rPr>
        <w:t>2019</w:t>
      </w:r>
      <w:r w:rsidRPr="00633BF9">
        <w:rPr>
          <w:rFonts w:ascii="Times New Roman" w:eastAsia="Times New Roman" w:hAnsi="Times New Roman" w:cs="Times New Roman"/>
          <w:sz w:val="24"/>
          <w:szCs w:val="24"/>
        </w:rPr>
        <w:t xml:space="preserve">, Crete, Greece </w:t>
      </w:r>
    </w:p>
    <w:p w14:paraId="012EA408" w14:textId="77777777" w:rsidR="00633BF9" w:rsidRPr="00633BF9" w:rsidRDefault="00633BF9" w:rsidP="00633BF9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3BF9">
        <w:rPr>
          <w:rFonts w:ascii="Times New Roman" w:eastAsia="Times New Roman" w:hAnsi="Times New Roman" w:cs="Times New Roman"/>
          <w:sz w:val="24"/>
          <w:szCs w:val="24"/>
        </w:rPr>
        <w:t xml:space="preserve">Penelis, Gr.G., Paraskevopoulos, E.A. </w:t>
      </w:r>
      <w:r w:rsidRPr="00633BF9">
        <w:rPr>
          <w:rFonts w:ascii="Times New Roman" w:eastAsia="Times New Roman" w:hAnsi="Times New Roman" w:cs="Times New Roman"/>
          <w:b/>
          <w:bCs/>
          <w:sz w:val="24"/>
          <w:szCs w:val="24"/>
        </w:rPr>
        <w:t>Stefanidou S.P.</w:t>
      </w:r>
      <w:r w:rsidRPr="00633BF9">
        <w:rPr>
          <w:rFonts w:ascii="Times New Roman" w:eastAsia="Times New Roman" w:hAnsi="Times New Roman" w:cs="Times New Roman"/>
          <w:sz w:val="24"/>
          <w:szCs w:val="24"/>
        </w:rPr>
        <w:t xml:space="preserve">, Paschalidis, K. “Structural Verification of the new PPC Boiler house in Ptolemaida V”, 16th European Conference on Earthquake Engineering, 18-21 June </w:t>
      </w:r>
      <w:r w:rsidRPr="00633BF9">
        <w:rPr>
          <w:rFonts w:ascii="Times New Roman" w:eastAsia="Times New Roman" w:hAnsi="Times New Roman" w:cs="Times New Roman"/>
          <w:b/>
          <w:bCs/>
          <w:sz w:val="24"/>
          <w:szCs w:val="24"/>
        </w:rPr>
        <w:t>2018</w:t>
      </w:r>
      <w:r w:rsidRPr="00633BF9">
        <w:rPr>
          <w:rFonts w:ascii="Times New Roman" w:eastAsia="Times New Roman" w:hAnsi="Times New Roman" w:cs="Times New Roman"/>
          <w:sz w:val="24"/>
          <w:szCs w:val="24"/>
        </w:rPr>
        <w:t xml:space="preserve">, Thessaloniki, Greece </w:t>
      </w:r>
    </w:p>
    <w:p w14:paraId="75577A9B" w14:textId="77777777" w:rsidR="00633BF9" w:rsidRPr="00633BF9" w:rsidRDefault="00633BF9" w:rsidP="00633BF9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3BF9">
        <w:rPr>
          <w:rFonts w:ascii="Times New Roman" w:eastAsia="Times New Roman" w:hAnsi="Times New Roman" w:cs="Times New Roman"/>
          <w:sz w:val="24"/>
          <w:szCs w:val="24"/>
        </w:rPr>
        <w:t xml:space="preserve">Goutzika E.D., </w:t>
      </w:r>
      <w:r w:rsidRPr="00633BF9">
        <w:rPr>
          <w:rFonts w:ascii="Times New Roman" w:eastAsia="Times New Roman" w:hAnsi="Times New Roman" w:cs="Times New Roman"/>
          <w:b/>
          <w:bCs/>
          <w:sz w:val="24"/>
          <w:szCs w:val="24"/>
        </w:rPr>
        <w:t>Stefanidou S.P.,</w:t>
      </w:r>
      <w:r w:rsidRPr="00633BF9">
        <w:rPr>
          <w:rFonts w:ascii="Times New Roman" w:eastAsia="Times New Roman" w:hAnsi="Times New Roman" w:cs="Times New Roman"/>
          <w:sz w:val="24"/>
          <w:szCs w:val="24"/>
        </w:rPr>
        <w:t xml:space="preserve"> Papanikolaou V.K., “The Effect of Deck Prestress Actions on the Seismic Performance of R/C Bridges”, 16th European Conference on Earthquake Engineering, 18-21 June </w:t>
      </w:r>
      <w:r w:rsidRPr="00633BF9">
        <w:rPr>
          <w:rFonts w:ascii="Times New Roman" w:eastAsia="Times New Roman" w:hAnsi="Times New Roman" w:cs="Times New Roman"/>
          <w:b/>
          <w:bCs/>
          <w:sz w:val="24"/>
          <w:szCs w:val="24"/>
        </w:rPr>
        <w:t>2018</w:t>
      </w:r>
      <w:r w:rsidRPr="00633BF9">
        <w:rPr>
          <w:rFonts w:ascii="Times New Roman" w:eastAsia="Times New Roman" w:hAnsi="Times New Roman" w:cs="Times New Roman"/>
          <w:sz w:val="24"/>
          <w:szCs w:val="24"/>
        </w:rPr>
        <w:t xml:space="preserve">, Thessaloniki, Greece </w:t>
      </w:r>
    </w:p>
    <w:p w14:paraId="380772E3" w14:textId="77777777" w:rsidR="00633BF9" w:rsidRPr="00633BF9" w:rsidRDefault="00633BF9" w:rsidP="00633BF9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3BF9">
        <w:rPr>
          <w:rFonts w:ascii="Times New Roman" w:eastAsia="Times New Roman" w:hAnsi="Times New Roman" w:cs="Times New Roman"/>
          <w:b/>
          <w:bCs/>
          <w:sz w:val="24"/>
          <w:szCs w:val="24"/>
        </w:rPr>
        <w:t>Stefanidou S.P.,</w:t>
      </w:r>
      <w:r w:rsidRPr="00633BF9">
        <w:rPr>
          <w:rFonts w:ascii="Times New Roman" w:eastAsia="Times New Roman" w:hAnsi="Times New Roman" w:cs="Times New Roman"/>
          <w:sz w:val="24"/>
          <w:szCs w:val="24"/>
        </w:rPr>
        <w:t xml:space="preserve"> Kappos A.J., “Efficiency of Different Retrofit Measures in Reducing Seismic Fragility Analysis of Bridges”, 16th European Bridge Conference, 23rd-25th June </w:t>
      </w:r>
      <w:r w:rsidRPr="00633BF9">
        <w:rPr>
          <w:rFonts w:ascii="Times New Roman" w:eastAsia="Times New Roman" w:hAnsi="Times New Roman" w:cs="Times New Roman"/>
          <w:b/>
          <w:bCs/>
          <w:sz w:val="24"/>
          <w:szCs w:val="24"/>
        </w:rPr>
        <w:t>2015</w:t>
      </w:r>
      <w:r w:rsidRPr="00633BF9">
        <w:rPr>
          <w:rFonts w:ascii="Times New Roman" w:eastAsia="Times New Roman" w:hAnsi="Times New Roman" w:cs="Times New Roman"/>
          <w:sz w:val="24"/>
          <w:szCs w:val="24"/>
        </w:rPr>
        <w:t xml:space="preserve">, Edinburgh, U.K. </w:t>
      </w:r>
    </w:p>
    <w:p w14:paraId="10CF471C" w14:textId="77777777" w:rsidR="00633BF9" w:rsidRPr="00633BF9" w:rsidRDefault="00633BF9" w:rsidP="00633BF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3BF9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7AE7AC13" w14:textId="77777777" w:rsidR="00633BF9" w:rsidRPr="00633BF9" w:rsidRDefault="00633BF9" w:rsidP="00633BF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3BF9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38596CC6" w14:textId="77777777" w:rsidR="00A85DDC" w:rsidRPr="003B0B82" w:rsidRDefault="00000000"/>
    <w:sectPr w:rsidR="00A85DDC" w:rsidRPr="003B0B82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F7F58"/>
    <w:multiLevelType w:val="multilevel"/>
    <w:tmpl w:val="512C64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A56EF0"/>
    <w:multiLevelType w:val="multilevel"/>
    <w:tmpl w:val="899488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89844E1"/>
    <w:multiLevelType w:val="multilevel"/>
    <w:tmpl w:val="68C6CE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6C47886"/>
    <w:multiLevelType w:val="multilevel"/>
    <w:tmpl w:val="182811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C2E0D76"/>
    <w:multiLevelType w:val="multilevel"/>
    <w:tmpl w:val="37A65A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2466781"/>
    <w:multiLevelType w:val="multilevel"/>
    <w:tmpl w:val="3E20C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F65355D"/>
    <w:multiLevelType w:val="hybridMultilevel"/>
    <w:tmpl w:val="CCCE8D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395E8E"/>
    <w:multiLevelType w:val="multilevel"/>
    <w:tmpl w:val="91841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16638011">
    <w:abstractNumId w:val="2"/>
  </w:num>
  <w:num w:numId="2" w16cid:durableId="1448739137">
    <w:abstractNumId w:val="0"/>
  </w:num>
  <w:num w:numId="3" w16cid:durableId="1163275494">
    <w:abstractNumId w:val="3"/>
  </w:num>
  <w:num w:numId="4" w16cid:durableId="1025403179">
    <w:abstractNumId w:val="7"/>
  </w:num>
  <w:num w:numId="5" w16cid:durableId="1938323619">
    <w:abstractNumId w:val="4"/>
  </w:num>
  <w:num w:numId="6" w16cid:durableId="1789199541">
    <w:abstractNumId w:val="1"/>
  </w:num>
  <w:num w:numId="7" w16cid:durableId="1029524525">
    <w:abstractNumId w:val="5"/>
  </w:num>
  <w:num w:numId="8" w16cid:durableId="58800628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S1NDI3sbA0NDIyMrNU0lEKTi0uzszPAykwrAUAhzjmnSwAAAA="/>
  </w:docVars>
  <w:rsids>
    <w:rsidRoot w:val="00633BF9"/>
    <w:rsid w:val="00005358"/>
    <w:rsid w:val="00094EDE"/>
    <w:rsid w:val="00236C13"/>
    <w:rsid w:val="003B0B82"/>
    <w:rsid w:val="00633BF9"/>
    <w:rsid w:val="007272A4"/>
    <w:rsid w:val="00961D29"/>
    <w:rsid w:val="009A075F"/>
    <w:rsid w:val="00A56FF6"/>
    <w:rsid w:val="00BF082F"/>
    <w:rsid w:val="00E049DE"/>
    <w:rsid w:val="00F643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ED9882"/>
  <w15:chartTrackingRefBased/>
  <w15:docId w15:val="{9A1E7FD8-C880-4B10-ACC2-92A242B6AF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3">
    <w:name w:val="heading 3"/>
    <w:basedOn w:val="a"/>
    <w:link w:val="3Char"/>
    <w:uiPriority w:val="9"/>
    <w:qFormat/>
    <w:rsid w:val="00633BF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Char">
    <w:name w:val="Επικεφαλίδα 3 Char"/>
    <w:basedOn w:val="a0"/>
    <w:link w:val="3"/>
    <w:uiPriority w:val="9"/>
    <w:rsid w:val="00633BF9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Web">
    <w:name w:val="Normal (Web)"/>
    <w:basedOn w:val="a"/>
    <w:uiPriority w:val="99"/>
    <w:semiHidden/>
    <w:unhideWhenUsed/>
    <w:rsid w:val="00633B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3">
    <w:name w:val="Strong"/>
    <w:basedOn w:val="a0"/>
    <w:uiPriority w:val="22"/>
    <w:qFormat/>
    <w:rsid w:val="00633BF9"/>
    <w:rPr>
      <w:b/>
      <w:bCs/>
    </w:rPr>
  </w:style>
  <w:style w:type="character" w:styleId="-">
    <w:name w:val="Hyperlink"/>
    <w:basedOn w:val="a0"/>
    <w:uiPriority w:val="99"/>
    <w:unhideWhenUsed/>
    <w:rsid w:val="00633BF9"/>
    <w:rPr>
      <w:color w:val="0000FF"/>
      <w:u w:val="single"/>
    </w:rPr>
  </w:style>
  <w:style w:type="character" w:styleId="a4">
    <w:name w:val="Unresolved Mention"/>
    <w:basedOn w:val="a0"/>
    <w:uiPriority w:val="99"/>
    <w:semiHidden/>
    <w:unhideWhenUsed/>
    <w:rsid w:val="00633BF9"/>
    <w:rPr>
      <w:color w:val="605E5C"/>
      <w:shd w:val="clear" w:color="auto" w:fill="E1DFDD"/>
    </w:rPr>
  </w:style>
  <w:style w:type="paragraph" w:styleId="a5">
    <w:name w:val="List Paragraph"/>
    <w:basedOn w:val="a"/>
    <w:uiPriority w:val="34"/>
    <w:qFormat/>
    <w:rsid w:val="00F643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12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57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81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18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2846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9994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8732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0000-0002-2619-9340" TargetMode="External"/><Relationship Id="rId13" Type="http://schemas.openxmlformats.org/officeDocument/2006/relationships/hyperlink" Target="https://rediengineering.gr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researchgate.net/profile/Sotiria_Stefanidou" TargetMode="External"/><Relationship Id="rId12" Type="http://schemas.openxmlformats.org/officeDocument/2006/relationships/hyperlink" Target="https://cc-sure.com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mailto:sotiria.stefanidou@gmail.com" TargetMode="External"/><Relationship Id="rId11" Type="http://schemas.openxmlformats.org/officeDocument/2006/relationships/hyperlink" Target="https://drive.google.com/file/d/1rsdBRIx4A3kfzTgDmmXgKUYjP-IJl7MH/view" TargetMode="External"/><Relationship Id="rId5" Type="http://schemas.openxmlformats.org/officeDocument/2006/relationships/image" Target="media/image1.jpeg"/><Relationship Id="rId15" Type="http://schemas.openxmlformats.org/officeDocument/2006/relationships/fontTable" Target="fontTable.xml"/><Relationship Id="rId10" Type="http://schemas.openxmlformats.org/officeDocument/2006/relationships/hyperlink" Target="https://www.linkedin.com/in/sotiria-stefanidou-msc-phd-4b9b8537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cholar.google.com/citations?user=91-ldcIAAAAJ&amp;hl=en" TargetMode="External"/><Relationship Id="rId14" Type="http://schemas.openxmlformats.org/officeDocument/2006/relationships/hyperlink" Target="https://www.dric-defkalion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4</Pages>
  <Words>1280</Words>
  <Characters>7301</Characters>
  <Application>Microsoft Office Word</Application>
  <DocSecurity>0</DocSecurity>
  <Lines>60</Lines>
  <Paragraphs>17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tiria Stefanidou</dc:creator>
  <cp:keywords/>
  <dc:description/>
  <cp:lastModifiedBy>Sotiria Stefanidou</cp:lastModifiedBy>
  <cp:revision>5</cp:revision>
  <dcterms:created xsi:type="dcterms:W3CDTF">2023-01-30T23:15:00Z</dcterms:created>
  <dcterms:modified xsi:type="dcterms:W3CDTF">2023-01-30T23:46:00Z</dcterms:modified>
</cp:coreProperties>
</file>